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EED565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0C7D6E8B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ROLLA PLANNING AND ZONING COMMISSION MEETING</w:t>
      </w:r>
    </w:p>
    <w:p w14:paraId="43067EB9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ROLLA CITY HALL COUNCIL CHAMBERS</w:t>
      </w:r>
    </w:p>
    <w:p w14:paraId="6B3849D5" w14:textId="0690E4F0" w:rsidR="009E268A" w:rsidRDefault="00BC6BBE" w:rsidP="00F15FD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N</w:t>
      </w:r>
      <w:r w:rsidR="009855CF">
        <w:rPr>
          <w:rFonts w:ascii="Times New Roman" w:hAnsi="Times New Roman" w:cs="Times New Roman"/>
          <w:b/>
          <w:sz w:val="24"/>
          <w:szCs w:val="24"/>
        </w:rPr>
        <w:t>DAY</w:t>
      </w:r>
      <w:r w:rsidR="00D7679F">
        <w:rPr>
          <w:rFonts w:ascii="Times New Roman" w:hAnsi="Times New Roman" w:cs="Times New Roman"/>
          <w:b/>
          <w:sz w:val="24"/>
          <w:szCs w:val="24"/>
        </w:rPr>
        <w:t>,</w:t>
      </w:r>
      <w:r w:rsidR="00950E4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73BA5">
        <w:rPr>
          <w:rFonts w:ascii="Times New Roman" w:hAnsi="Times New Roman" w:cs="Times New Roman"/>
          <w:b/>
          <w:sz w:val="24"/>
          <w:szCs w:val="24"/>
        </w:rPr>
        <w:t>DEC</w:t>
      </w:r>
      <w:r w:rsidR="00401988">
        <w:rPr>
          <w:rFonts w:ascii="Times New Roman" w:hAnsi="Times New Roman" w:cs="Times New Roman"/>
          <w:b/>
          <w:sz w:val="24"/>
          <w:szCs w:val="24"/>
        </w:rPr>
        <w:t>EM</w:t>
      </w:r>
      <w:r w:rsidR="0043749B">
        <w:rPr>
          <w:rFonts w:ascii="Times New Roman" w:hAnsi="Times New Roman" w:cs="Times New Roman"/>
          <w:b/>
          <w:sz w:val="24"/>
          <w:szCs w:val="24"/>
        </w:rPr>
        <w:t>BER</w:t>
      </w:r>
      <w:r w:rsidR="007854F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73BA5">
        <w:rPr>
          <w:rFonts w:ascii="Times New Roman" w:hAnsi="Times New Roman" w:cs="Times New Roman"/>
          <w:b/>
          <w:sz w:val="24"/>
          <w:szCs w:val="24"/>
        </w:rPr>
        <w:t>9</w:t>
      </w:r>
      <w:r w:rsidR="00492C4F">
        <w:rPr>
          <w:rFonts w:ascii="Times New Roman" w:hAnsi="Times New Roman" w:cs="Times New Roman"/>
          <w:b/>
          <w:sz w:val="24"/>
          <w:szCs w:val="24"/>
        </w:rPr>
        <w:t>,</w:t>
      </w:r>
      <w:r w:rsidR="00C443C1">
        <w:rPr>
          <w:rFonts w:ascii="Times New Roman" w:hAnsi="Times New Roman" w:cs="Times New Roman"/>
          <w:b/>
          <w:sz w:val="24"/>
          <w:szCs w:val="24"/>
        </w:rPr>
        <w:t xml:space="preserve"> 2025</w:t>
      </w:r>
    </w:p>
    <w:p w14:paraId="69756D48" w14:textId="77777777" w:rsidR="009E268A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8EE5B91" w14:textId="77777777" w:rsidR="009E268A" w:rsidRDefault="009E268A" w:rsidP="009E268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0835">
        <w:rPr>
          <w:rFonts w:ascii="Times New Roman" w:hAnsi="Times New Roman" w:cs="Times New Roman"/>
          <w:b/>
          <w:sz w:val="24"/>
          <w:szCs w:val="24"/>
          <w:u w:val="single"/>
        </w:rPr>
        <w:t>Presiding:</w:t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  <w:t>Russell Schmidt</w:t>
      </w:r>
      <w:r w:rsidRPr="006A0835">
        <w:rPr>
          <w:rFonts w:ascii="Times New Roman" w:hAnsi="Times New Roman" w:cs="Times New Roman"/>
          <w:b/>
          <w:sz w:val="24"/>
          <w:szCs w:val="24"/>
        </w:rPr>
        <w:t>, Chairperson</w:t>
      </w:r>
    </w:p>
    <w:p w14:paraId="4B3B9F8B" w14:textId="77777777" w:rsidR="00A77937" w:rsidRPr="006A0835" w:rsidRDefault="00A77937" w:rsidP="009E268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64777B" w14:textId="77548EF6" w:rsidR="009E268A" w:rsidRDefault="009E268A" w:rsidP="009E268A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7E36">
        <w:rPr>
          <w:rFonts w:ascii="Times New Roman" w:hAnsi="Times New Roman" w:cs="Times New Roman"/>
          <w:b/>
          <w:sz w:val="24"/>
          <w:szCs w:val="24"/>
          <w:u w:val="single"/>
        </w:rPr>
        <w:t>Commission Members Present:</w:t>
      </w:r>
      <w:r w:rsidRPr="00387E36">
        <w:rPr>
          <w:rFonts w:ascii="Times New Roman" w:hAnsi="Times New Roman" w:cs="Times New Roman"/>
          <w:b/>
          <w:sz w:val="24"/>
          <w:szCs w:val="24"/>
        </w:rPr>
        <w:tab/>
      </w:r>
      <w:r w:rsidR="00784DA1">
        <w:rPr>
          <w:rFonts w:ascii="Times New Roman" w:hAnsi="Times New Roman" w:cs="Times New Roman"/>
          <w:b/>
          <w:sz w:val="24"/>
          <w:szCs w:val="24"/>
        </w:rPr>
        <w:t>Nathan Chirban</w:t>
      </w:r>
      <w:r w:rsidR="00564E78">
        <w:rPr>
          <w:rFonts w:ascii="Times New Roman" w:hAnsi="Times New Roman" w:cs="Times New Roman"/>
          <w:b/>
          <w:sz w:val="24"/>
          <w:szCs w:val="24"/>
        </w:rPr>
        <w:t>,</w:t>
      </w:r>
      <w:r w:rsidR="00CA443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32EE">
        <w:rPr>
          <w:rFonts w:ascii="Times New Roman" w:hAnsi="Times New Roman" w:cs="Times New Roman"/>
          <w:b/>
          <w:sz w:val="24"/>
          <w:szCs w:val="24"/>
        </w:rPr>
        <w:t>Lister Florence,</w:t>
      </w:r>
      <w:r w:rsidR="00D74D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6541">
        <w:rPr>
          <w:rFonts w:ascii="Times New Roman" w:hAnsi="Times New Roman" w:cs="Times New Roman"/>
          <w:b/>
          <w:sz w:val="24"/>
          <w:szCs w:val="24"/>
        </w:rPr>
        <w:t>Monty Jordan</w:t>
      </w:r>
      <w:r w:rsidR="00493C9A">
        <w:rPr>
          <w:rFonts w:ascii="Times New Roman" w:hAnsi="Times New Roman" w:cs="Times New Roman"/>
          <w:b/>
          <w:sz w:val="24"/>
          <w:szCs w:val="24"/>
        </w:rPr>
        <w:t>,</w:t>
      </w:r>
      <w:r w:rsidR="00510681">
        <w:rPr>
          <w:rFonts w:ascii="Times New Roman" w:hAnsi="Times New Roman" w:cs="Times New Roman"/>
          <w:b/>
          <w:sz w:val="24"/>
          <w:szCs w:val="24"/>
        </w:rPr>
        <w:t xml:space="preserve"> Janece </w:t>
      </w:r>
      <w:r w:rsidR="00E8000C">
        <w:rPr>
          <w:rFonts w:ascii="Times New Roman" w:hAnsi="Times New Roman" w:cs="Times New Roman"/>
          <w:b/>
          <w:sz w:val="24"/>
          <w:szCs w:val="24"/>
        </w:rPr>
        <w:t>Martin</w:t>
      </w:r>
      <w:r w:rsidR="005766AB">
        <w:rPr>
          <w:rFonts w:ascii="Times New Roman" w:hAnsi="Times New Roman" w:cs="Times New Roman"/>
          <w:b/>
          <w:sz w:val="24"/>
          <w:szCs w:val="24"/>
        </w:rPr>
        <w:t xml:space="preserve">, Don Morris (left at 5:50 pm) </w:t>
      </w:r>
      <w:r w:rsidR="007932EE">
        <w:rPr>
          <w:rFonts w:ascii="Times New Roman" w:hAnsi="Times New Roman" w:cs="Times New Roman"/>
          <w:b/>
          <w:sz w:val="24"/>
          <w:szCs w:val="24"/>
        </w:rPr>
        <w:t>and Monte Shields</w:t>
      </w:r>
    </w:p>
    <w:p w14:paraId="2E487750" w14:textId="77777777" w:rsidR="009855CF" w:rsidRPr="00387E36" w:rsidRDefault="009855CF" w:rsidP="009E268A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15F26F" w14:textId="49F9CD0A" w:rsidR="009E268A" w:rsidRPr="006A0835" w:rsidRDefault="009E268A" w:rsidP="00E94AE1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7E36">
        <w:rPr>
          <w:rFonts w:ascii="Times New Roman" w:hAnsi="Times New Roman" w:cs="Times New Roman"/>
          <w:b/>
          <w:sz w:val="24"/>
          <w:szCs w:val="24"/>
          <w:u w:val="single"/>
        </w:rPr>
        <w:t>Commission Members Absent:</w:t>
      </w:r>
      <w:r w:rsidR="00D74DA4">
        <w:rPr>
          <w:rFonts w:ascii="Times New Roman" w:hAnsi="Times New Roman" w:cs="Times New Roman"/>
          <w:b/>
          <w:sz w:val="24"/>
          <w:szCs w:val="24"/>
        </w:rPr>
        <w:tab/>
      </w:r>
      <w:r w:rsidR="00D81686">
        <w:rPr>
          <w:rFonts w:ascii="Times New Roman" w:hAnsi="Times New Roman" w:cs="Times New Roman"/>
          <w:b/>
          <w:sz w:val="24"/>
          <w:szCs w:val="24"/>
        </w:rPr>
        <w:t>Kevin Crider</w:t>
      </w:r>
      <w:r w:rsidR="005766AB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784DA1">
        <w:rPr>
          <w:rFonts w:ascii="Times New Roman" w:hAnsi="Times New Roman" w:cs="Times New Roman"/>
          <w:b/>
          <w:sz w:val="24"/>
          <w:szCs w:val="24"/>
        </w:rPr>
        <w:t xml:space="preserve">Steve Davis </w:t>
      </w:r>
      <w:r w:rsidR="00950E4D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060A49">
        <w:rPr>
          <w:rFonts w:ascii="Times New Roman" w:hAnsi="Times New Roman" w:cs="Times New Roman"/>
          <w:b/>
          <w:sz w:val="24"/>
          <w:szCs w:val="24"/>
        </w:rPr>
        <w:br/>
      </w:r>
    </w:p>
    <w:p w14:paraId="3E0252E8" w14:textId="77777777" w:rsidR="00DA7703" w:rsidRPr="00DA7703" w:rsidRDefault="00DA7703" w:rsidP="00DA770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A336C2A" w14:textId="77777777" w:rsidR="009E268A" w:rsidRPr="006A0835" w:rsidRDefault="009E268A" w:rsidP="009E268A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A0835">
        <w:rPr>
          <w:rFonts w:ascii="Times New Roman" w:hAnsi="Times New Roman" w:cs="Times New Roman"/>
          <w:b/>
          <w:sz w:val="24"/>
          <w:szCs w:val="24"/>
        </w:rPr>
        <w:t>APPROVE MINUTES:</w:t>
      </w:r>
      <w:r w:rsidRPr="006A0835">
        <w:rPr>
          <w:rFonts w:ascii="Times New Roman" w:hAnsi="Times New Roman" w:cs="Times New Roman"/>
          <w:sz w:val="24"/>
          <w:szCs w:val="24"/>
        </w:rPr>
        <w:tab/>
        <w:t xml:space="preserve">Review of the Minutes from the Planning and Zoning </w:t>
      </w:r>
    </w:p>
    <w:p w14:paraId="21BB7060" w14:textId="7301906E" w:rsidR="00CA5200" w:rsidRDefault="009E268A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0835">
        <w:rPr>
          <w:rFonts w:ascii="Times New Roman" w:hAnsi="Times New Roman" w:cs="Times New Roman"/>
          <w:sz w:val="24"/>
          <w:szCs w:val="24"/>
        </w:rPr>
        <w:t>Commission me</w:t>
      </w:r>
      <w:r>
        <w:rPr>
          <w:rFonts w:ascii="Times New Roman" w:hAnsi="Times New Roman" w:cs="Times New Roman"/>
          <w:sz w:val="24"/>
          <w:szCs w:val="24"/>
        </w:rPr>
        <w:t>eting he</w:t>
      </w:r>
      <w:r w:rsidR="00D7679F">
        <w:rPr>
          <w:rFonts w:ascii="Times New Roman" w:hAnsi="Times New Roman" w:cs="Times New Roman"/>
          <w:sz w:val="24"/>
          <w:szCs w:val="24"/>
        </w:rPr>
        <w:t xml:space="preserve">ld on </w:t>
      </w:r>
      <w:r w:rsidR="00CE6541">
        <w:rPr>
          <w:rFonts w:ascii="Times New Roman" w:hAnsi="Times New Roman" w:cs="Times New Roman"/>
          <w:sz w:val="24"/>
          <w:szCs w:val="24"/>
        </w:rPr>
        <w:t xml:space="preserve">Tuesday, </w:t>
      </w:r>
      <w:r w:rsidR="009C13B4">
        <w:rPr>
          <w:rFonts w:ascii="Times New Roman" w:hAnsi="Times New Roman" w:cs="Times New Roman"/>
          <w:sz w:val="24"/>
          <w:szCs w:val="24"/>
        </w:rPr>
        <w:t>Novem</w:t>
      </w:r>
      <w:r w:rsidR="00E01B21">
        <w:rPr>
          <w:rFonts w:ascii="Times New Roman" w:hAnsi="Times New Roman" w:cs="Times New Roman"/>
          <w:sz w:val="24"/>
          <w:szCs w:val="24"/>
        </w:rPr>
        <w:t>ber</w:t>
      </w:r>
      <w:r w:rsidR="007F468F">
        <w:rPr>
          <w:rFonts w:ascii="Times New Roman" w:hAnsi="Times New Roman" w:cs="Times New Roman"/>
          <w:sz w:val="24"/>
          <w:szCs w:val="24"/>
        </w:rPr>
        <w:t xml:space="preserve"> 1</w:t>
      </w:r>
      <w:r w:rsidR="009C13B4">
        <w:rPr>
          <w:rFonts w:ascii="Times New Roman" w:hAnsi="Times New Roman" w:cs="Times New Roman"/>
          <w:sz w:val="24"/>
          <w:szCs w:val="24"/>
        </w:rPr>
        <w:t>0</w:t>
      </w:r>
      <w:r w:rsidR="006C6BD3">
        <w:rPr>
          <w:rFonts w:ascii="Times New Roman" w:hAnsi="Times New Roman" w:cs="Times New Roman"/>
          <w:sz w:val="24"/>
          <w:szCs w:val="24"/>
        </w:rPr>
        <w:t>, 2025</w:t>
      </w:r>
      <w:r w:rsidR="00950E4D">
        <w:rPr>
          <w:rFonts w:ascii="Times New Roman" w:hAnsi="Times New Roman" w:cs="Times New Roman"/>
          <w:sz w:val="24"/>
          <w:szCs w:val="24"/>
        </w:rPr>
        <w:t>.</w:t>
      </w:r>
      <w:r w:rsidR="00BF2E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C977F4" w14:textId="74D8963F" w:rsidR="006C6BD3" w:rsidRDefault="00CA5200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minutes are</w:t>
      </w:r>
      <w:r w:rsidR="00F51E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F78C4" w:rsidRPr="00AB5750">
        <w:rPr>
          <w:rFonts w:ascii="Times New Roman" w:hAnsi="Times New Roman" w:cs="Times New Roman"/>
          <w:b/>
          <w:sz w:val="24"/>
          <w:szCs w:val="24"/>
        </w:rPr>
        <w:t xml:space="preserve">approved </w:t>
      </w:r>
      <w:r>
        <w:rPr>
          <w:rFonts w:ascii="Times New Roman" w:hAnsi="Times New Roman" w:cs="Times New Roman"/>
          <w:b/>
          <w:sz w:val="24"/>
          <w:szCs w:val="24"/>
        </w:rPr>
        <w:t>unanimously</w:t>
      </w:r>
      <w:r w:rsidR="00BF2E7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by a voice vote.</w:t>
      </w:r>
    </w:p>
    <w:p w14:paraId="5A2C6727" w14:textId="77777777" w:rsidR="006C6BD3" w:rsidRDefault="006C6BD3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7C62C7" w14:textId="1682B4C8" w:rsidR="00A37F33" w:rsidRDefault="009E268A" w:rsidP="00FA46B8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7279">
        <w:rPr>
          <w:rFonts w:ascii="Times New Roman" w:hAnsi="Times New Roman" w:cs="Times New Roman"/>
          <w:b/>
          <w:sz w:val="24"/>
          <w:szCs w:val="24"/>
        </w:rPr>
        <w:t>REPORT ON RECENT CITY COUNCIL ACTIONS:</w:t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  <w:t>NONE</w:t>
      </w:r>
    </w:p>
    <w:p w14:paraId="45B511F0" w14:textId="77777777" w:rsidR="0061118B" w:rsidRPr="00FA46B8" w:rsidRDefault="001A2DF2" w:rsidP="00FA46B8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B8">
        <w:rPr>
          <w:rFonts w:ascii="Times New Roman" w:hAnsi="Times New Roman" w:cs="Times New Roman"/>
          <w:b/>
          <w:sz w:val="24"/>
          <w:szCs w:val="24"/>
        </w:rPr>
        <w:tab/>
      </w:r>
      <w:r w:rsidRPr="00FA46B8">
        <w:rPr>
          <w:rFonts w:ascii="Times New Roman" w:hAnsi="Times New Roman" w:cs="Times New Roman"/>
          <w:b/>
          <w:sz w:val="24"/>
          <w:szCs w:val="24"/>
        </w:rPr>
        <w:tab/>
      </w:r>
      <w:r w:rsidRPr="00FA46B8">
        <w:rPr>
          <w:rFonts w:ascii="Times New Roman" w:hAnsi="Times New Roman" w:cs="Times New Roman"/>
          <w:b/>
          <w:sz w:val="24"/>
          <w:szCs w:val="24"/>
        </w:rPr>
        <w:tab/>
      </w:r>
      <w:r w:rsidRPr="00FA46B8">
        <w:rPr>
          <w:rFonts w:ascii="Times New Roman" w:hAnsi="Times New Roman" w:cs="Times New Roman"/>
          <w:b/>
          <w:sz w:val="24"/>
          <w:szCs w:val="24"/>
        </w:rPr>
        <w:tab/>
      </w:r>
    </w:p>
    <w:p w14:paraId="4E7DFEED" w14:textId="77777777" w:rsidR="00686212" w:rsidRDefault="00F4712B" w:rsidP="00F4712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UBLIC </w:t>
      </w:r>
      <w:r w:rsidR="00686212">
        <w:rPr>
          <w:rFonts w:ascii="Times New Roman" w:hAnsi="Times New Roman" w:cs="Times New Roman"/>
          <w:b/>
          <w:sz w:val="24"/>
          <w:szCs w:val="24"/>
        </w:rPr>
        <w:t>HEARING:</w:t>
      </w:r>
    </w:p>
    <w:p w14:paraId="3F9DC55F" w14:textId="4514D62E" w:rsidR="00564E78" w:rsidRPr="007C4A46" w:rsidRDefault="00627F3F" w:rsidP="00627F3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27F3F">
        <w:rPr>
          <w:rFonts w:ascii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B1CCC">
        <w:rPr>
          <w:rFonts w:ascii="Times New Roman" w:hAnsi="Times New Roman" w:cs="Times New Roman"/>
          <w:b/>
          <w:bCs/>
          <w:sz w:val="24"/>
          <w:szCs w:val="24"/>
          <w:u w:val="single"/>
        </w:rPr>
        <w:t>TXT</w:t>
      </w:r>
      <w:r w:rsidR="009844BE">
        <w:rPr>
          <w:rFonts w:ascii="Times New Roman" w:hAnsi="Times New Roman" w:cs="Times New Roman"/>
          <w:b/>
          <w:bCs/>
          <w:sz w:val="24"/>
          <w:szCs w:val="24"/>
          <w:u w:val="single"/>
        </w:rPr>
        <w:t>25-0</w:t>
      </w:r>
      <w:r w:rsidR="00BB1CCC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="007C4A46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7C4A46">
        <w:rPr>
          <w:rFonts w:ascii="Times New Roman" w:hAnsi="Times New Roman" w:cs="Times New Roman"/>
          <w:sz w:val="24"/>
          <w:szCs w:val="24"/>
        </w:rPr>
        <w:t xml:space="preserve"> </w:t>
      </w:r>
      <w:r w:rsidR="00BB1CCC">
        <w:rPr>
          <w:rFonts w:ascii="Times New Roman" w:hAnsi="Times New Roman" w:cs="Times New Roman"/>
          <w:sz w:val="24"/>
          <w:szCs w:val="24"/>
        </w:rPr>
        <w:t>Re</w:t>
      </w:r>
      <w:r w:rsidR="00F541D8">
        <w:rPr>
          <w:rFonts w:ascii="Times New Roman" w:hAnsi="Times New Roman" w:cs="Times New Roman"/>
          <w:sz w:val="24"/>
          <w:szCs w:val="24"/>
        </w:rPr>
        <w:t>-adoption and revisions to Chapter 42 (Planning and Zoning) of the City of</w:t>
      </w:r>
      <w:r w:rsidR="0098490C">
        <w:rPr>
          <w:rFonts w:ascii="Times New Roman" w:hAnsi="Times New Roman" w:cs="Times New Roman"/>
          <w:sz w:val="24"/>
          <w:szCs w:val="24"/>
        </w:rPr>
        <w:t xml:space="preserve"> </w:t>
      </w:r>
      <w:r w:rsidR="00F541D8">
        <w:rPr>
          <w:rFonts w:ascii="Times New Roman" w:hAnsi="Times New Roman" w:cs="Times New Roman"/>
          <w:sz w:val="24"/>
          <w:szCs w:val="24"/>
        </w:rPr>
        <w:t>Rolla Ordinances for conformance with state statutes and to update various planning and zoning regulations.</w:t>
      </w:r>
    </w:p>
    <w:p w14:paraId="3C12C135" w14:textId="77777777" w:rsidR="00627F3F" w:rsidRPr="00627F3F" w:rsidRDefault="00627F3F" w:rsidP="00627F3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4F9BD8" w14:textId="3D332E33" w:rsidR="008230F5" w:rsidRDefault="008230F5" w:rsidP="008230F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irperson Schmidt </w:t>
      </w:r>
      <w:r w:rsidR="00CA498B">
        <w:rPr>
          <w:rFonts w:ascii="Times New Roman" w:hAnsi="Times New Roman" w:cs="Times New Roman"/>
          <w:sz w:val="24"/>
          <w:szCs w:val="24"/>
        </w:rPr>
        <w:t>opens the public</w:t>
      </w:r>
      <w:r w:rsidR="00C34844">
        <w:rPr>
          <w:rFonts w:ascii="Times New Roman" w:hAnsi="Times New Roman" w:cs="Times New Roman"/>
          <w:sz w:val="24"/>
          <w:szCs w:val="24"/>
        </w:rPr>
        <w:t xml:space="preserve"> hearing at 5:</w:t>
      </w:r>
      <w:r w:rsidR="00A703F5">
        <w:rPr>
          <w:rFonts w:ascii="Times New Roman" w:hAnsi="Times New Roman" w:cs="Times New Roman"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31A685C" w14:textId="775CFD9F" w:rsidR="00E11EB9" w:rsidRDefault="005E04C9" w:rsidP="00E11EB9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ty Planner Tom Coots </w:t>
      </w:r>
      <w:r w:rsidR="00E11EB9">
        <w:rPr>
          <w:rFonts w:ascii="Times New Roman" w:hAnsi="Times New Roman" w:cs="Times New Roman"/>
          <w:sz w:val="24"/>
          <w:szCs w:val="24"/>
        </w:rPr>
        <w:t>presents the staff report.</w:t>
      </w:r>
    </w:p>
    <w:p w14:paraId="1E13D738" w14:textId="34B30BC3" w:rsidR="005266C6" w:rsidRDefault="005266C6" w:rsidP="00E11EB9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as a discussing regarding Parks fees</w:t>
      </w:r>
      <w:r w:rsidR="00E9540D">
        <w:rPr>
          <w:rFonts w:ascii="Times New Roman" w:hAnsi="Times New Roman" w:cs="Times New Roman"/>
          <w:sz w:val="24"/>
          <w:szCs w:val="24"/>
        </w:rPr>
        <w:t>,</w:t>
      </w:r>
      <w:r w:rsidR="00F7333A">
        <w:rPr>
          <w:rFonts w:ascii="Times New Roman" w:hAnsi="Times New Roman" w:cs="Times New Roman"/>
          <w:sz w:val="24"/>
          <w:szCs w:val="24"/>
        </w:rPr>
        <w:t xml:space="preserve"> Community Development </w:t>
      </w:r>
      <w:r w:rsidR="005D08FE">
        <w:rPr>
          <w:rFonts w:ascii="Times New Roman" w:hAnsi="Times New Roman" w:cs="Times New Roman"/>
          <w:sz w:val="24"/>
          <w:szCs w:val="24"/>
        </w:rPr>
        <w:t>D</w:t>
      </w:r>
      <w:r w:rsidR="00F7333A">
        <w:rPr>
          <w:rFonts w:ascii="Times New Roman" w:hAnsi="Times New Roman" w:cs="Times New Roman"/>
          <w:sz w:val="24"/>
          <w:szCs w:val="24"/>
        </w:rPr>
        <w:t xml:space="preserve">irector approving </w:t>
      </w:r>
      <w:r w:rsidR="005D08FE">
        <w:rPr>
          <w:rFonts w:ascii="Times New Roman" w:hAnsi="Times New Roman" w:cs="Times New Roman"/>
          <w:sz w:val="24"/>
          <w:szCs w:val="24"/>
        </w:rPr>
        <w:t>applications after the deadline</w:t>
      </w:r>
      <w:r w:rsidR="00647FA8">
        <w:rPr>
          <w:rFonts w:ascii="Times New Roman" w:hAnsi="Times New Roman" w:cs="Times New Roman"/>
          <w:sz w:val="24"/>
          <w:szCs w:val="24"/>
        </w:rPr>
        <w:t xml:space="preserve">, </w:t>
      </w:r>
      <w:r w:rsidR="00E9540D">
        <w:rPr>
          <w:rFonts w:ascii="Times New Roman" w:hAnsi="Times New Roman" w:cs="Times New Roman"/>
          <w:sz w:val="24"/>
          <w:szCs w:val="24"/>
        </w:rPr>
        <w:t>grammatical errors</w:t>
      </w:r>
      <w:r w:rsidR="00647FA8">
        <w:rPr>
          <w:rFonts w:ascii="Times New Roman" w:hAnsi="Times New Roman" w:cs="Times New Roman"/>
          <w:sz w:val="24"/>
          <w:szCs w:val="24"/>
        </w:rPr>
        <w:t xml:space="preserve"> and storage contai</w:t>
      </w:r>
      <w:r w:rsidR="00C96C4B">
        <w:rPr>
          <w:rFonts w:ascii="Times New Roman" w:hAnsi="Times New Roman" w:cs="Times New Roman"/>
          <w:sz w:val="24"/>
          <w:szCs w:val="24"/>
        </w:rPr>
        <w:t>ners</w:t>
      </w:r>
      <w:r w:rsidR="005D08FE">
        <w:rPr>
          <w:rFonts w:ascii="Times New Roman" w:hAnsi="Times New Roman" w:cs="Times New Roman"/>
          <w:sz w:val="24"/>
          <w:szCs w:val="24"/>
        </w:rPr>
        <w:t>.</w:t>
      </w:r>
    </w:p>
    <w:p w14:paraId="072288C9" w14:textId="5B7BFD12" w:rsidR="007E2A30" w:rsidRDefault="007E2A3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96206531"/>
      <w:r>
        <w:rPr>
          <w:rFonts w:ascii="Times New Roman" w:hAnsi="Times New Roman" w:cs="Times New Roman"/>
          <w:sz w:val="24"/>
          <w:szCs w:val="24"/>
        </w:rPr>
        <w:t xml:space="preserve">Chairperson Schmidt asks for </w:t>
      </w:r>
      <w:r w:rsidR="00A612B8">
        <w:rPr>
          <w:rFonts w:ascii="Times New Roman" w:hAnsi="Times New Roman" w:cs="Times New Roman"/>
          <w:sz w:val="24"/>
          <w:szCs w:val="24"/>
        </w:rPr>
        <w:t>citizen</w:t>
      </w:r>
      <w:r>
        <w:rPr>
          <w:rFonts w:ascii="Times New Roman" w:hAnsi="Times New Roman" w:cs="Times New Roman"/>
          <w:sz w:val="24"/>
          <w:szCs w:val="24"/>
        </w:rPr>
        <w:t xml:space="preserve"> comments</w:t>
      </w:r>
      <w:r w:rsidR="00CA6AA2">
        <w:rPr>
          <w:rFonts w:ascii="Times New Roman" w:hAnsi="Times New Roman" w:cs="Times New Roman"/>
          <w:sz w:val="24"/>
          <w:szCs w:val="24"/>
        </w:rPr>
        <w:t xml:space="preserve"> at </w:t>
      </w:r>
      <w:r w:rsidR="007F468F">
        <w:rPr>
          <w:rFonts w:ascii="Times New Roman" w:hAnsi="Times New Roman" w:cs="Times New Roman"/>
          <w:sz w:val="24"/>
          <w:szCs w:val="24"/>
        </w:rPr>
        <w:t>5:</w:t>
      </w:r>
      <w:r w:rsidR="005B6168">
        <w:rPr>
          <w:rFonts w:ascii="Times New Roman" w:hAnsi="Times New Roman" w:cs="Times New Roman"/>
          <w:sz w:val="24"/>
          <w:szCs w:val="24"/>
        </w:rPr>
        <w:t>59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4452E13" w14:textId="7BCDB34F" w:rsidR="00FA0171" w:rsidRDefault="00FA0171" w:rsidP="00FA0171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blic hearing was closed at </w:t>
      </w:r>
      <w:r w:rsidR="00AE7D97">
        <w:rPr>
          <w:rFonts w:ascii="Times New Roman" w:hAnsi="Times New Roman" w:cs="Times New Roman"/>
          <w:sz w:val="24"/>
          <w:szCs w:val="24"/>
        </w:rPr>
        <w:t>6:00</w:t>
      </w:r>
      <w:r>
        <w:rPr>
          <w:rFonts w:ascii="Times New Roman" w:hAnsi="Times New Roman" w:cs="Times New Roman"/>
          <w:sz w:val="24"/>
          <w:szCs w:val="24"/>
        </w:rPr>
        <w:t xml:space="preserve"> with no citizen comments. </w:t>
      </w:r>
    </w:p>
    <w:bookmarkEnd w:id="0"/>
    <w:p w14:paraId="16EB6F3F" w14:textId="6884662B" w:rsidR="00B0758A" w:rsidRDefault="008E3F87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A motion was made by </w:t>
      </w:r>
      <w:r w:rsidR="00466A47">
        <w:rPr>
          <w:rFonts w:ascii="Times New Roman" w:hAnsi="Times New Roman" w:cs="Times New Roman"/>
          <w:sz w:val="24"/>
          <w:szCs w:val="24"/>
          <w:u w:val="single"/>
        </w:rPr>
        <w:t>Shields</w:t>
      </w:r>
      <w:r w:rsidR="004A25CC">
        <w:rPr>
          <w:rFonts w:ascii="Times New Roman" w:hAnsi="Times New Roman" w:cs="Times New Roman"/>
          <w:sz w:val="24"/>
          <w:szCs w:val="24"/>
          <w:u w:val="single"/>
        </w:rPr>
        <w:t xml:space="preserve"> and seconded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by </w:t>
      </w:r>
      <w:r w:rsidR="00466A47">
        <w:rPr>
          <w:rFonts w:ascii="Times New Roman" w:hAnsi="Times New Roman" w:cs="Times New Roman"/>
          <w:sz w:val="24"/>
          <w:szCs w:val="24"/>
          <w:u w:val="single"/>
        </w:rPr>
        <w:t>Florence</w:t>
      </w:r>
      <w:r w:rsidR="00FD424C">
        <w:rPr>
          <w:rFonts w:ascii="Times New Roman" w:hAnsi="Times New Roman" w:cs="Times New Roman"/>
          <w:sz w:val="24"/>
          <w:szCs w:val="24"/>
          <w:u w:val="single"/>
        </w:rPr>
        <w:t xml:space="preserve"> to </w:t>
      </w:r>
      <w:r w:rsidR="00F97235">
        <w:rPr>
          <w:rFonts w:ascii="Times New Roman" w:hAnsi="Times New Roman" w:cs="Times New Roman"/>
          <w:sz w:val="24"/>
          <w:szCs w:val="24"/>
          <w:u w:val="single"/>
        </w:rPr>
        <w:t xml:space="preserve">recommend </w:t>
      </w:r>
      <w:r w:rsidR="00AA2083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F97235">
        <w:rPr>
          <w:rFonts w:ascii="Times New Roman" w:hAnsi="Times New Roman" w:cs="Times New Roman"/>
          <w:sz w:val="24"/>
          <w:szCs w:val="24"/>
          <w:u w:val="single"/>
        </w:rPr>
        <w:t xml:space="preserve">ity </w:t>
      </w:r>
      <w:r w:rsidR="00AA2083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F97235">
        <w:rPr>
          <w:rFonts w:ascii="Times New Roman" w:hAnsi="Times New Roman" w:cs="Times New Roman"/>
          <w:sz w:val="24"/>
          <w:szCs w:val="24"/>
          <w:u w:val="single"/>
        </w:rPr>
        <w:t>ouncil approves</w:t>
      </w:r>
      <w:r w:rsidR="002B3779">
        <w:rPr>
          <w:rFonts w:ascii="Times New Roman" w:hAnsi="Times New Roman" w:cs="Times New Roman"/>
          <w:sz w:val="24"/>
          <w:szCs w:val="24"/>
          <w:u w:val="single"/>
        </w:rPr>
        <w:t xml:space="preserve"> the </w:t>
      </w:r>
      <w:r w:rsidR="000E2059">
        <w:rPr>
          <w:rFonts w:ascii="Times New Roman" w:hAnsi="Times New Roman" w:cs="Times New Roman"/>
          <w:sz w:val="24"/>
          <w:szCs w:val="24"/>
          <w:u w:val="single"/>
        </w:rPr>
        <w:t>re-adoption and revisions to Chapter 42 (</w:t>
      </w:r>
      <w:r w:rsidR="001C6354">
        <w:rPr>
          <w:rFonts w:ascii="Times New Roman" w:hAnsi="Times New Roman" w:cs="Times New Roman"/>
          <w:sz w:val="24"/>
          <w:szCs w:val="24"/>
          <w:u w:val="single"/>
        </w:rPr>
        <w:t>Planning and Zoning) of the City of Rolla Ordinances for conforma</w:t>
      </w:r>
      <w:r w:rsidR="00D249FA">
        <w:rPr>
          <w:rFonts w:ascii="Times New Roman" w:hAnsi="Times New Roman" w:cs="Times New Roman"/>
          <w:sz w:val="24"/>
          <w:szCs w:val="24"/>
          <w:u w:val="single"/>
        </w:rPr>
        <w:t>nce with state statutes and to update various planning and zoning regulations</w:t>
      </w:r>
      <w:r w:rsidR="0036354A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>A roll call vote on the motion showed t</w:t>
      </w:r>
      <w:r w:rsidR="007906E4">
        <w:rPr>
          <w:rFonts w:ascii="Times New Roman" w:hAnsi="Times New Roman" w:cs="Times New Roman"/>
          <w:sz w:val="24"/>
          <w:szCs w:val="24"/>
          <w:u w:val="single"/>
        </w:rPr>
        <w:t>he following</w:t>
      </w:r>
      <w:r w:rsidR="00DD1B5F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7906E4">
        <w:rPr>
          <w:rFonts w:ascii="Times New Roman" w:hAnsi="Times New Roman" w:cs="Times New Roman"/>
          <w:sz w:val="24"/>
          <w:szCs w:val="24"/>
          <w:u w:val="single"/>
        </w:rPr>
        <w:t xml:space="preserve"> Ayes: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="004C62CF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36354A">
        <w:rPr>
          <w:rFonts w:ascii="Times New Roman" w:hAnsi="Times New Roman" w:cs="Times New Roman"/>
          <w:sz w:val="24"/>
          <w:szCs w:val="24"/>
          <w:u w:val="single"/>
        </w:rPr>
        <w:t>hirban</w:t>
      </w:r>
      <w:proofErr w:type="spellEnd"/>
      <w:r w:rsidR="004C62CF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E377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>Florence</w:t>
      </w:r>
      <w:r w:rsidR="00324AA7">
        <w:rPr>
          <w:rFonts w:ascii="Times New Roman" w:hAnsi="Times New Roman" w:cs="Times New Roman"/>
          <w:sz w:val="24"/>
          <w:szCs w:val="24"/>
          <w:u w:val="single"/>
        </w:rPr>
        <w:t xml:space="preserve">, </w:t>
      </w:r>
      <w:r w:rsidR="00E37775">
        <w:rPr>
          <w:rFonts w:ascii="Times New Roman" w:hAnsi="Times New Roman" w:cs="Times New Roman"/>
          <w:sz w:val="24"/>
          <w:szCs w:val="24"/>
          <w:u w:val="single"/>
        </w:rPr>
        <w:t>Jordan</w:t>
      </w:r>
      <w:r w:rsidR="00324AA7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4C62C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5669EF">
        <w:rPr>
          <w:rFonts w:ascii="Times New Roman" w:hAnsi="Times New Roman" w:cs="Times New Roman"/>
          <w:sz w:val="24"/>
          <w:szCs w:val="24"/>
          <w:u w:val="single"/>
        </w:rPr>
        <w:t>M</w:t>
      </w:r>
      <w:r w:rsidR="007022AE">
        <w:rPr>
          <w:rFonts w:ascii="Times New Roman" w:hAnsi="Times New Roman" w:cs="Times New Roman"/>
          <w:sz w:val="24"/>
          <w:szCs w:val="24"/>
          <w:u w:val="single"/>
        </w:rPr>
        <w:t>artin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 xml:space="preserve"> and Shields</w:t>
      </w:r>
      <w:r w:rsidR="00006B53">
        <w:rPr>
          <w:rFonts w:ascii="Times New Roman" w:hAnsi="Times New Roman" w:cs="Times New Roman"/>
          <w:sz w:val="24"/>
          <w:szCs w:val="24"/>
          <w:u w:val="single"/>
        </w:rPr>
        <w:t>. Nays: None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F92BAF" w:rsidRPr="002D56E3">
        <w:rPr>
          <w:rFonts w:ascii="Times New Roman" w:hAnsi="Times New Roman" w:cs="Times New Roman"/>
          <w:sz w:val="24"/>
          <w:szCs w:val="24"/>
          <w:u w:val="single"/>
        </w:rPr>
        <w:t>Absent</w:t>
      </w:r>
      <w:r w:rsidR="00F92BAF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E377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3C7E18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B06B21">
        <w:rPr>
          <w:rFonts w:ascii="Times New Roman" w:hAnsi="Times New Roman" w:cs="Times New Roman"/>
          <w:sz w:val="24"/>
          <w:szCs w:val="24"/>
          <w:u w:val="single"/>
        </w:rPr>
        <w:t>rider, Davis</w:t>
      </w:r>
      <w:r w:rsidR="003C7E18">
        <w:rPr>
          <w:rFonts w:ascii="Times New Roman" w:hAnsi="Times New Roman" w:cs="Times New Roman"/>
          <w:sz w:val="24"/>
          <w:szCs w:val="24"/>
          <w:u w:val="single"/>
        </w:rPr>
        <w:t xml:space="preserve"> and M</w:t>
      </w:r>
      <w:r w:rsidR="00B06B21">
        <w:rPr>
          <w:rFonts w:ascii="Times New Roman" w:hAnsi="Times New Roman" w:cs="Times New Roman"/>
          <w:sz w:val="24"/>
          <w:szCs w:val="24"/>
          <w:u w:val="single"/>
        </w:rPr>
        <w:t>orris</w:t>
      </w:r>
      <w:r w:rsidR="00F92BAF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9F7267">
        <w:rPr>
          <w:rFonts w:ascii="Times New Roman" w:hAnsi="Times New Roman" w:cs="Times New Roman"/>
          <w:sz w:val="24"/>
          <w:szCs w:val="24"/>
          <w:u w:val="single"/>
        </w:rPr>
        <w:t>The motion passes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5208CB97" w14:textId="77777777" w:rsidR="00CC1850" w:rsidRDefault="00CC185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0D1EDD6" w14:textId="77777777" w:rsidR="00CA6AA2" w:rsidRDefault="00CA6AA2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26271B2" w14:textId="77777777" w:rsidR="00F2412D" w:rsidRDefault="00F2412D" w:rsidP="00CA165E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V.</w:t>
      </w:r>
      <w:r>
        <w:rPr>
          <w:rFonts w:ascii="Times New Roman" w:hAnsi="Times New Roman" w:cs="Times New Roman"/>
          <w:b/>
          <w:sz w:val="24"/>
          <w:szCs w:val="24"/>
        </w:rPr>
        <w:tab/>
        <w:t>NEW BUSINESS:</w:t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  <w:t>NONE</w:t>
      </w:r>
    </w:p>
    <w:p w14:paraId="45B0B49F" w14:textId="77777777" w:rsidR="00786A3B" w:rsidRDefault="00F2412D" w:rsidP="004C625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70E1473" w14:textId="5A158D7B" w:rsidR="00C074DC" w:rsidRPr="00882A05" w:rsidRDefault="008D057C" w:rsidP="00446FE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.       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>OLD</w:t>
      </w:r>
      <w:r w:rsidR="005B0739" w:rsidRPr="008D057C">
        <w:rPr>
          <w:rFonts w:ascii="Times New Roman" w:hAnsi="Times New Roman" w:cs="Times New Roman"/>
          <w:b/>
          <w:sz w:val="24"/>
          <w:szCs w:val="24"/>
        </w:rPr>
        <w:t xml:space="preserve"> BUSINESS:</w:t>
      </w:r>
      <w:r w:rsidR="00882A05" w:rsidRPr="008D05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6A3B" w:rsidRPr="008D057C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="00786A3B" w:rsidRPr="00882A05">
        <w:rPr>
          <w:rFonts w:ascii="Times New Roman" w:hAnsi="Times New Roman" w:cs="Times New Roman"/>
          <w:b/>
          <w:sz w:val="24"/>
          <w:szCs w:val="24"/>
        </w:rPr>
        <w:tab/>
      </w:r>
    </w:p>
    <w:p w14:paraId="62334DB3" w14:textId="085904B0" w:rsidR="005B0739" w:rsidRDefault="00505993" w:rsidP="005B073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01E9E39" w14:textId="076D461C" w:rsidR="0029604B" w:rsidRDefault="008D057C" w:rsidP="008D057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I.    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>OTHER BUSINESS/</w:t>
      </w:r>
      <w:r w:rsidR="008F6DA9" w:rsidRPr="008D057C">
        <w:rPr>
          <w:rFonts w:ascii="Times New Roman" w:hAnsi="Times New Roman" w:cs="Times New Roman"/>
          <w:b/>
          <w:sz w:val="24"/>
          <w:szCs w:val="24"/>
        </w:rPr>
        <w:t xml:space="preserve">REPORTS FROM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 xml:space="preserve">THE CHAIRPERSON, </w:t>
      </w:r>
      <w:r w:rsidR="008F6DA9" w:rsidRPr="008D057C">
        <w:rPr>
          <w:rFonts w:ascii="Times New Roman" w:hAnsi="Times New Roman" w:cs="Times New Roman"/>
          <w:b/>
          <w:sz w:val="24"/>
          <w:szCs w:val="24"/>
        </w:rPr>
        <w:t xml:space="preserve">COMMITTEE OR </w:t>
      </w:r>
      <w:r>
        <w:rPr>
          <w:rFonts w:ascii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imes New Roman" w:hAnsi="Times New Roman" w:cs="Times New Roman"/>
          <w:b/>
          <w:sz w:val="24"/>
          <w:szCs w:val="24"/>
        </w:rPr>
        <w:tab/>
        <w:t>STAFF:</w:t>
      </w:r>
      <w:r w:rsidR="00E820BA">
        <w:rPr>
          <w:rFonts w:ascii="Times New Roman" w:hAnsi="Times New Roman" w:cs="Times New Roman"/>
          <w:b/>
          <w:sz w:val="24"/>
          <w:szCs w:val="24"/>
        </w:rPr>
        <w:tab/>
      </w:r>
      <w:r w:rsidR="00E820BA">
        <w:rPr>
          <w:rFonts w:ascii="Times New Roman" w:hAnsi="Times New Roman" w:cs="Times New Roman"/>
          <w:b/>
          <w:sz w:val="24"/>
          <w:szCs w:val="24"/>
        </w:rPr>
        <w:tab/>
      </w:r>
      <w:r w:rsidR="00E820BA">
        <w:rPr>
          <w:rFonts w:ascii="Times New Roman" w:hAnsi="Times New Roman" w:cs="Times New Roman"/>
          <w:b/>
          <w:sz w:val="24"/>
          <w:szCs w:val="24"/>
        </w:rPr>
        <w:tab/>
      </w:r>
      <w:r w:rsidR="00E820BA">
        <w:rPr>
          <w:rFonts w:ascii="Times New Roman" w:hAnsi="Times New Roman" w:cs="Times New Roman"/>
          <w:b/>
          <w:sz w:val="24"/>
          <w:szCs w:val="24"/>
        </w:rPr>
        <w:tab/>
      </w:r>
      <w:r w:rsidR="00E820BA">
        <w:rPr>
          <w:rFonts w:ascii="Times New Roman" w:hAnsi="Times New Roman" w:cs="Times New Roman"/>
          <w:b/>
          <w:sz w:val="24"/>
          <w:szCs w:val="24"/>
        </w:rPr>
        <w:tab/>
      </w:r>
      <w:r w:rsidR="00E820BA">
        <w:rPr>
          <w:rFonts w:ascii="Times New Roman" w:hAnsi="Times New Roman" w:cs="Times New Roman"/>
          <w:b/>
          <w:sz w:val="24"/>
          <w:szCs w:val="24"/>
        </w:rPr>
        <w:tab/>
      </w:r>
      <w:r w:rsidR="00E820BA">
        <w:rPr>
          <w:rFonts w:ascii="Times New Roman" w:hAnsi="Times New Roman" w:cs="Times New Roman"/>
          <w:b/>
          <w:sz w:val="24"/>
          <w:szCs w:val="24"/>
        </w:rPr>
        <w:tab/>
      </w:r>
      <w:r w:rsidR="00E820BA">
        <w:rPr>
          <w:rFonts w:ascii="Times New Roman" w:hAnsi="Times New Roman" w:cs="Times New Roman"/>
          <w:b/>
          <w:sz w:val="24"/>
          <w:szCs w:val="24"/>
        </w:rPr>
        <w:tab/>
      </w:r>
      <w:r w:rsidR="00E820BA">
        <w:rPr>
          <w:rFonts w:ascii="Times New Roman" w:hAnsi="Times New Roman" w:cs="Times New Roman"/>
          <w:b/>
          <w:sz w:val="24"/>
          <w:szCs w:val="24"/>
        </w:rPr>
        <w:tab/>
      </w:r>
      <w:r w:rsidR="00E820BA">
        <w:rPr>
          <w:rFonts w:ascii="Times New Roman" w:hAnsi="Times New Roman" w:cs="Times New Roman"/>
          <w:b/>
          <w:sz w:val="24"/>
          <w:szCs w:val="24"/>
        </w:rPr>
        <w:tab/>
        <w:t>NONE</w:t>
      </w:r>
    </w:p>
    <w:p w14:paraId="4E75CB50" w14:textId="5DECB0A4" w:rsidR="009C58D2" w:rsidRPr="000A76AF" w:rsidRDefault="009C58D2" w:rsidP="00882A05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A294705" w14:textId="39F6EA71" w:rsidR="009E268A" w:rsidRPr="008F6DA9" w:rsidRDefault="00031751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I</w:t>
      </w:r>
      <w:r w:rsidR="008F6DA9">
        <w:rPr>
          <w:rFonts w:ascii="Times New Roman" w:hAnsi="Times New Roman" w:cs="Times New Roman"/>
          <w:b/>
          <w:sz w:val="24"/>
          <w:szCs w:val="24"/>
        </w:rPr>
        <w:t>.     CITIZEN COMMENTS:</w:t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</w:p>
    <w:p w14:paraId="0C966628" w14:textId="35DFDB93" w:rsidR="009E268A" w:rsidRPr="009311DE" w:rsidRDefault="009A7D8C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1DE">
        <w:rPr>
          <w:rFonts w:ascii="Times New Roman" w:hAnsi="Times New Roman" w:cs="Times New Roman"/>
          <w:b/>
          <w:sz w:val="24"/>
          <w:szCs w:val="24"/>
        </w:rPr>
        <w:t>Meeting adjourned</w:t>
      </w:r>
      <w:r w:rsidR="008F6DA9">
        <w:rPr>
          <w:rFonts w:ascii="Times New Roman" w:hAnsi="Times New Roman" w:cs="Times New Roman"/>
          <w:b/>
          <w:sz w:val="24"/>
          <w:szCs w:val="24"/>
        </w:rPr>
        <w:t>:</w:t>
      </w:r>
      <w:r w:rsidRPr="009311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2B04">
        <w:rPr>
          <w:rFonts w:ascii="Times New Roman" w:hAnsi="Times New Roman" w:cs="Times New Roman"/>
          <w:b/>
          <w:sz w:val="24"/>
          <w:szCs w:val="24"/>
        </w:rPr>
        <w:t>6</w:t>
      </w:r>
      <w:r w:rsidR="0029604B">
        <w:rPr>
          <w:rFonts w:ascii="Times New Roman" w:hAnsi="Times New Roman" w:cs="Times New Roman"/>
          <w:b/>
          <w:sz w:val="24"/>
          <w:szCs w:val="24"/>
        </w:rPr>
        <w:t>:</w:t>
      </w:r>
      <w:r w:rsidR="00C82B04">
        <w:rPr>
          <w:rFonts w:ascii="Times New Roman" w:hAnsi="Times New Roman" w:cs="Times New Roman"/>
          <w:b/>
          <w:sz w:val="24"/>
          <w:szCs w:val="24"/>
        </w:rPr>
        <w:t>02</w:t>
      </w:r>
      <w:r w:rsidR="00D7679F">
        <w:rPr>
          <w:rFonts w:ascii="Times New Roman" w:hAnsi="Times New Roman" w:cs="Times New Roman"/>
          <w:b/>
          <w:sz w:val="24"/>
          <w:szCs w:val="24"/>
        </w:rPr>
        <w:t xml:space="preserve"> p.m.</w:t>
      </w:r>
    </w:p>
    <w:p w14:paraId="00D9D01F" w14:textId="77777777" w:rsidR="0049781D" w:rsidRDefault="009E268A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1DE">
        <w:rPr>
          <w:rFonts w:ascii="Times New Roman" w:hAnsi="Times New Roman" w:cs="Times New Roman"/>
          <w:b/>
          <w:sz w:val="24"/>
          <w:szCs w:val="24"/>
        </w:rPr>
        <w:t>Minutes prepared by</w:t>
      </w:r>
      <w:r w:rsidR="008F6DA9">
        <w:rPr>
          <w:rFonts w:ascii="Times New Roman" w:hAnsi="Times New Roman" w:cs="Times New Roman"/>
          <w:b/>
          <w:sz w:val="24"/>
          <w:szCs w:val="24"/>
        </w:rPr>
        <w:t>:</w:t>
      </w:r>
      <w:r w:rsidRPr="009311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05993">
        <w:rPr>
          <w:rFonts w:ascii="Times New Roman" w:hAnsi="Times New Roman" w:cs="Times New Roman"/>
          <w:b/>
          <w:sz w:val="24"/>
          <w:szCs w:val="24"/>
        </w:rPr>
        <w:t>Cindy Brown</w:t>
      </w:r>
    </w:p>
    <w:p w14:paraId="3F11E298" w14:textId="77777777" w:rsidR="00DF4DCE" w:rsidRDefault="00DF4DCE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2EB6F0" w14:textId="55ED3209" w:rsidR="00DF4DCE" w:rsidRPr="009311DE" w:rsidRDefault="00DF4DCE" w:rsidP="009A7D8C">
      <w:pPr>
        <w:spacing w:after="0"/>
        <w:jc w:val="both"/>
        <w:rPr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NEXT MEETING:</w:t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831CDC">
        <w:rPr>
          <w:rFonts w:ascii="Times New Roman" w:hAnsi="Times New Roman" w:cs="Times New Roman"/>
          <w:b/>
          <w:sz w:val="24"/>
          <w:szCs w:val="24"/>
        </w:rPr>
        <w:t>Tuesday</w:t>
      </w:r>
      <w:r w:rsidR="00D7679F">
        <w:rPr>
          <w:rFonts w:ascii="Times New Roman" w:hAnsi="Times New Roman" w:cs="Times New Roman"/>
          <w:b/>
          <w:sz w:val="24"/>
          <w:szCs w:val="24"/>
        </w:rPr>
        <w:t>,</w:t>
      </w:r>
      <w:r w:rsidR="00C319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2B04">
        <w:rPr>
          <w:rFonts w:ascii="Times New Roman" w:hAnsi="Times New Roman" w:cs="Times New Roman"/>
          <w:b/>
          <w:sz w:val="24"/>
          <w:szCs w:val="24"/>
        </w:rPr>
        <w:t>January</w:t>
      </w:r>
      <w:r w:rsidR="00441C7B">
        <w:rPr>
          <w:rFonts w:ascii="Times New Roman" w:hAnsi="Times New Roman" w:cs="Times New Roman"/>
          <w:b/>
          <w:sz w:val="24"/>
          <w:szCs w:val="24"/>
        </w:rPr>
        <w:t xml:space="preserve"> 13</w:t>
      </w:r>
      <w:r w:rsidR="00831CDC">
        <w:rPr>
          <w:rFonts w:ascii="Times New Roman" w:hAnsi="Times New Roman" w:cs="Times New Roman"/>
          <w:b/>
          <w:sz w:val="24"/>
          <w:szCs w:val="24"/>
        </w:rPr>
        <w:t>,</w:t>
      </w:r>
      <w:r w:rsidR="00BC2E70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441C7B">
        <w:rPr>
          <w:rFonts w:ascii="Times New Roman" w:hAnsi="Times New Roman" w:cs="Times New Roman"/>
          <w:b/>
          <w:sz w:val="24"/>
          <w:szCs w:val="24"/>
        </w:rPr>
        <w:t>6</w:t>
      </w:r>
    </w:p>
    <w:sectPr w:rsidR="00DF4DCE" w:rsidRPr="009311DE" w:rsidSect="005F7885">
      <w:headerReference w:type="default" r:id="rId7"/>
      <w:pgSz w:w="12240" w:h="15840"/>
      <w:pgMar w:top="806" w:right="1440" w:bottom="54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5D843" w14:textId="77777777" w:rsidR="00D50B58" w:rsidRDefault="00D50B58">
      <w:pPr>
        <w:spacing w:after="0"/>
      </w:pPr>
      <w:r>
        <w:separator/>
      </w:r>
    </w:p>
  </w:endnote>
  <w:endnote w:type="continuationSeparator" w:id="0">
    <w:p w14:paraId="120BFC3C" w14:textId="77777777" w:rsidR="00D50B58" w:rsidRDefault="00D50B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A0E572" w14:textId="77777777" w:rsidR="00D50B58" w:rsidRDefault="00D50B58">
      <w:pPr>
        <w:spacing w:after="0"/>
      </w:pPr>
      <w:r>
        <w:separator/>
      </w:r>
    </w:p>
  </w:footnote>
  <w:footnote w:type="continuationSeparator" w:id="0">
    <w:p w14:paraId="58926438" w14:textId="77777777" w:rsidR="00D50B58" w:rsidRDefault="00D50B5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1418466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D2ADB3" w14:textId="75EEC474" w:rsidR="00E402F5" w:rsidRDefault="00E402F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597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5EA0C5" w14:textId="77777777" w:rsidR="00E402F5" w:rsidRDefault="00E40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50632"/>
    <w:multiLevelType w:val="hybridMultilevel"/>
    <w:tmpl w:val="AEA473CE"/>
    <w:lvl w:ilvl="0" w:tplc="39ACD2F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6813A65"/>
    <w:multiLevelType w:val="hybridMultilevel"/>
    <w:tmpl w:val="E3ACEF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06E364FC"/>
    <w:multiLevelType w:val="hybridMultilevel"/>
    <w:tmpl w:val="E500D5E0"/>
    <w:lvl w:ilvl="0" w:tplc="76D42C9A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475E63"/>
    <w:multiLevelType w:val="hybridMultilevel"/>
    <w:tmpl w:val="686696F8"/>
    <w:lvl w:ilvl="0" w:tplc="407EAE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CC3D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FAEA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66F3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FC4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61F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9472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E427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00F5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AAF0C16"/>
    <w:multiLevelType w:val="hybridMultilevel"/>
    <w:tmpl w:val="7D7C9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25058"/>
    <w:multiLevelType w:val="hybridMultilevel"/>
    <w:tmpl w:val="B4D848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2D2225CF"/>
    <w:multiLevelType w:val="hybridMultilevel"/>
    <w:tmpl w:val="7716F08A"/>
    <w:lvl w:ilvl="0" w:tplc="C9B80AC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73A5952"/>
    <w:multiLevelType w:val="hybridMultilevel"/>
    <w:tmpl w:val="EAEE2C3E"/>
    <w:lvl w:ilvl="0" w:tplc="996A2252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1D476B"/>
    <w:multiLevelType w:val="hybridMultilevel"/>
    <w:tmpl w:val="158C0A14"/>
    <w:lvl w:ilvl="0" w:tplc="9E549130">
      <w:start w:val="6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48453C"/>
    <w:multiLevelType w:val="hybridMultilevel"/>
    <w:tmpl w:val="C89C867C"/>
    <w:lvl w:ilvl="0" w:tplc="A78AD4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0E9FC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AAA9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1A53AC">
      <w:start w:val="64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C4BC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D29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B09C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0EF2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BC09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FC4463D"/>
    <w:multiLevelType w:val="hybridMultilevel"/>
    <w:tmpl w:val="475E60D6"/>
    <w:lvl w:ilvl="0" w:tplc="83E0CE8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51E65F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8A0D95"/>
    <w:multiLevelType w:val="hybridMultilevel"/>
    <w:tmpl w:val="A94EC176"/>
    <w:lvl w:ilvl="0" w:tplc="FDC4E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F953F8"/>
    <w:multiLevelType w:val="hybridMultilevel"/>
    <w:tmpl w:val="9A0679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657B62D7"/>
    <w:multiLevelType w:val="hybridMultilevel"/>
    <w:tmpl w:val="6A5E1660"/>
    <w:lvl w:ilvl="0" w:tplc="17D211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6D38B2"/>
    <w:multiLevelType w:val="hybridMultilevel"/>
    <w:tmpl w:val="D5F805DA"/>
    <w:lvl w:ilvl="0" w:tplc="AD7CE3D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A737333"/>
    <w:multiLevelType w:val="hybridMultilevel"/>
    <w:tmpl w:val="932EF02C"/>
    <w:lvl w:ilvl="0" w:tplc="8ACAD4E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3404384">
    <w:abstractNumId w:val="0"/>
  </w:num>
  <w:num w:numId="2" w16cid:durableId="261837558">
    <w:abstractNumId w:val="12"/>
  </w:num>
  <w:num w:numId="3" w16cid:durableId="155742636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92996136">
    <w:abstractNumId w:val="1"/>
  </w:num>
  <w:num w:numId="5" w16cid:durableId="1134758034">
    <w:abstractNumId w:val="8"/>
  </w:num>
  <w:num w:numId="6" w16cid:durableId="1867938842">
    <w:abstractNumId w:val="3"/>
  </w:num>
  <w:num w:numId="7" w16cid:durableId="1445811706">
    <w:abstractNumId w:val="9"/>
  </w:num>
  <w:num w:numId="8" w16cid:durableId="746728367">
    <w:abstractNumId w:val="4"/>
  </w:num>
  <w:num w:numId="9" w16cid:durableId="453909449">
    <w:abstractNumId w:val="5"/>
  </w:num>
  <w:num w:numId="10" w16cid:durableId="540048850">
    <w:abstractNumId w:val="11"/>
  </w:num>
  <w:num w:numId="11" w16cid:durableId="627973374">
    <w:abstractNumId w:val="2"/>
  </w:num>
  <w:num w:numId="12" w16cid:durableId="668220474">
    <w:abstractNumId w:val="14"/>
  </w:num>
  <w:num w:numId="13" w16cid:durableId="1972201957">
    <w:abstractNumId w:val="15"/>
  </w:num>
  <w:num w:numId="14" w16cid:durableId="606616765">
    <w:abstractNumId w:val="7"/>
  </w:num>
  <w:num w:numId="15" w16cid:durableId="1993020512">
    <w:abstractNumId w:val="6"/>
  </w:num>
  <w:num w:numId="16" w16cid:durableId="203923626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LAwMza0sDQ3NjNQ0lEKTi0uzszPAymwqAUAW+4YCCwAAAA="/>
  </w:docVars>
  <w:rsids>
    <w:rsidRoot w:val="009E268A"/>
    <w:rsid w:val="0000029A"/>
    <w:rsid w:val="000010C4"/>
    <w:rsid w:val="00003651"/>
    <w:rsid w:val="000059F9"/>
    <w:rsid w:val="00006B53"/>
    <w:rsid w:val="0000760E"/>
    <w:rsid w:val="00011C61"/>
    <w:rsid w:val="00022F16"/>
    <w:rsid w:val="0002311F"/>
    <w:rsid w:val="000231AC"/>
    <w:rsid w:val="00025EB0"/>
    <w:rsid w:val="0002621F"/>
    <w:rsid w:val="00027457"/>
    <w:rsid w:val="000312DE"/>
    <w:rsid w:val="00031751"/>
    <w:rsid w:val="00033412"/>
    <w:rsid w:val="0004060A"/>
    <w:rsid w:val="00043ACF"/>
    <w:rsid w:val="0004470B"/>
    <w:rsid w:val="00051E42"/>
    <w:rsid w:val="00054FDB"/>
    <w:rsid w:val="000564EC"/>
    <w:rsid w:val="0005709B"/>
    <w:rsid w:val="00060A49"/>
    <w:rsid w:val="00064818"/>
    <w:rsid w:val="00072F93"/>
    <w:rsid w:val="00073BA5"/>
    <w:rsid w:val="000744F3"/>
    <w:rsid w:val="00074E95"/>
    <w:rsid w:val="00081601"/>
    <w:rsid w:val="00081AE0"/>
    <w:rsid w:val="00085ED0"/>
    <w:rsid w:val="00087259"/>
    <w:rsid w:val="000872E6"/>
    <w:rsid w:val="00090DEB"/>
    <w:rsid w:val="0009225A"/>
    <w:rsid w:val="000970F3"/>
    <w:rsid w:val="000A1011"/>
    <w:rsid w:val="000A2863"/>
    <w:rsid w:val="000A76AF"/>
    <w:rsid w:val="000B02D0"/>
    <w:rsid w:val="000B0F12"/>
    <w:rsid w:val="000B1130"/>
    <w:rsid w:val="000B1236"/>
    <w:rsid w:val="000B300F"/>
    <w:rsid w:val="000B3B04"/>
    <w:rsid w:val="000C6905"/>
    <w:rsid w:val="000C6FC4"/>
    <w:rsid w:val="000E1DB0"/>
    <w:rsid w:val="000E2059"/>
    <w:rsid w:val="000E4AE0"/>
    <w:rsid w:val="000E50AA"/>
    <w:rsid w:val="000F28E8"/>
    <w:rsid w:val="000F4086"/>
    <w:rsid w:val="000F648B"/>
    <w:rsid w:val="000F7586"/>
    <w:rsid w:val="0010119E"/>
    <w:rsid w:val="0010167C"/>
    <w:rsid w:val="00106C8A"/>
    <w:rsid w:val="001139D0"/>
    <w:rsid w:val="00114CE6"/>
    <w:rsid w:val="001210DA"/>
    <w:rsid w:val="00123812"/>
    <w:rsid w:val="001249C7"/>
    <w:rsid w:val="00130EEE"/>
    <w:rsid w:val="00132F34"/>
    <w:rsid w:val="00135487"/>
    <w:rsid w:val="001355D6"/>
    <w:rsid w:val="00135BC0"/>
    <w:rsid w:val="001418EA"/>
    <w:rsid w:val="001420CE"/>
    <w:rsid w:val="0014210F"/>
    <w:rsid w:val="0014665B"/>
    <w:rsid w:val="00150311"/>
    <w:rsid w:val="00150A8B"/>
    <w:rsid w:val="0015150C"/>
    <w:rsid w:val="00151D52"/>
    <w:rsid w:val="00153C36"/>
    <w:rsid w:val="0015425E"/>
    <w:rsid w:val="0015753A"/>
    <w:rsid w:val="00160857"/>
    <w:rsid w:val="00160C45"/>
    <w:rsid w:val="001615A4"/>
    <w:rsid w:val="00161CDC"/>
    <w:rsid w:val="00170251"/>
    <w:rsid w:val="00171A20"/>
    <w:rsid w:val="00173558"/>
    <w:rsid w:val="00176A89"/>
    <w:rsid w:val="0017742E"/>
    <w:rsid w:val="001806BF"/>
    <w:rsid w:val="00182C57"/>
    <w:rsid w:val="00183FBC"/>
    <w:rsid w:val="001859BF"/>
    <w:rsid w:val="00191480"/>
    <w:rsid w:val="0019405F"/>
    <w:rsid w:val="0019552A"/>
    <w:rsid w:val="0019791E"/>
    <w:rsid w:val="001A1683"/>
    <w:rsid w:val="001A178C"/>
    <w:rsid w:val="001A2763"/>
    <w:rsid w:val="001A2DF2"/>
    <w:rsid w:val="001A50A3"/>
    <w:rsid w:val="001A567A"/>
    <w:rsid w:val="001A78BC"/>
    <w:rsid w:val="001B1BC3"/>
    <w:rsid w:val="001B1C65"/>
    <w:rsid w:val="001B328F"/>
    <w:rsid w:val="001B6D12"/>
    <w:rsid w:val="001B73B0"/>
    <w:rsid w:val="001B7A7D"/>
    <w:rsid w:val="001B7EA1"/>
    <w:rsid w:val="001C187A"/>
    <w:rsid w:val="001C5A24"/>
    <w:rsid w:val="001C6170"/>
    <w:rsid w:val="001C6354"/>
    <w:rsid w:val="001C6CAD"/>
    <w:rsid w:val="001D2C3E"/>
    <w:rsid w:val="001D52BB"/>
    <w:rsid w:val="001D6811"/>
    <w:rsid w:val="001E574F"/>
    <w:rsid w:val="001F35BB"/>
    <w:rsid w:val="001F471B"/>
    <w:rsid w:val="001F5FA7"/>
    <w:rsid w:val="001F7C54"/>
    <w:rsid w:val="00201757"/>
    <w:rsid w:val="0020483D"/>
    <w:rsid w:val="002103EF"/>
    <w:rsid w:val="00211CA9"/>
    <w:rsid w:val="00214264"/>
    <w:rsid w:val="00217654"/>
    <w:rsid w:val="00223BB0"/>
    <w:rsid w:val="002270F1"/>
    <w:rsid w:val="0023055A"/>
    <w:rsid w:val="0023393E"/>
    <w:rsid w:val="00234189"/>
    <w:rsid w:val="002342DA"/>
    <w:rsid w:val="00235811"/>
    <w:rsid w:val="00245B00"/>
    <w:rsid w:val="00245E6B"/>
    <w:rsid w:val="0025622D"/>
    <w:rsid w:val="002566BC"/>
    <w:rsid w:val="002659B8"/>
    <w:rsid w:val="00282AFA"/>
    <w:rsid w:val="002838AB"/>
    <w:rsid w:val="00283B9D"/>
    <w:rsid w:val="00287188"/>
    <w:rsid w:val="00294D92"/>
    <w:rsid w:val="00296034"/>
    <w:rsid w:val="0029604B"/>
    <w:rsid w:val="002A64BA"/>
    <w:rsid w:val="002B05CC"/>
    <w:rsid w:val="002B16E1"/>
    <w:rsid w:val="002B3779"/>
    <w:rsid w:val="002B4B8F"/>
    <w:rsid w:val="002B5028"/>
    <w:rsid w:val="002B5197"/>
    <w:rsid w:val="002B5560"/>
    <w:rsid w:val="002B5678"/>
    <w:rsid w:val="002B613B"/>
    <w:rsid w:val="002B72C9"/>
    <w:rsid w:val="002C10EA"/>
    <w:rsid w:val="002C6CF2"/>
    <w:rsid w:val="002D1DD5"/>
    <w:rsid w:val="002D2887"/>
    <w:rsid w:val="002D30D4"/>
    <w:rsid w:val="002D385E"/>
    <w:rsid w:val="002D3F4D"/>
    <w:rsid w:val="002D4399"/>
    <w:rsid w:val="002D4B0F"/>
    <w:rsid w:val="002D4EDB"/>
    <w:rsid w:val="002D56E3"/>
    <w:rsid w:val="002E19CB"/>
    <w:rsid w:val="002E5A3D"/>
    <w:rsid w:val="002E6312"/>
    <w:rsid w:val="002F06D6"/>
    <w:rsid w:val="002F1349"/>
    <w:rsid w:val="002F139E"/>
    <w:rsid w:val="002F23F5"/>
    <w:rsid w:val="002F2FD2"/>
    <w:rsid w:val="002F406A"/>
    <w:rsid w:val="002F60C1"/>
    <w:rsid w:val="002F62FA"/>
    <w:rsid w:val="0030419E"/>
    <w:rsid w:val="00312B1E"/>
    <w:rsid w:val="00313B1F"/>
    <w:rsid w:val="00315057"/>
    <w:rsid w:val="00315BD4"/>
    <w:rsid w:val="0031603C"/>
    <w:rsid w:val="0031631C"/>
    <w:rsid w:val="0032115A"/>
    <w:rsid w:val="00321EE8"/>
    <w:rsid w:val="00323A92"/>
    <w:rsid w:val="00323FB5"/>
    <w:rsid w:val="00324AA7"/>
    <w:rsid w:val="00324C42"/>
    <w:rsid w:val="00326DEE"/>
    <w:rsid w:val="0032704E"/>
    <w:rsid w:val="00330CE4"/>
    <w:rsid w:val="0033208C"/>
    <w:rsid w:val="003320CD"/>
    <w:rsid w:val="003364CB"/>
    <w:rsid w:val="00341FB2"/>
    <w:rsid w:val="00343280"/>
    <w:rsid w:val="00345619"/>
    <w:rsid w:val="003545B4"/>
    <w:rsid w:val="00354733"/>
    <w:rsid w:val="00357211"/>
    <w:rsid w:val="0036354A"/>
    <w:rsid w:val="00363EDD"/>
    <w:rsid w:val="003647F4"/>
    <w:rsid w:val="00371B5B"/>
    <w:rsid w:val="003748E0"/>
    <w:rsid w:val="00384939"/>
    <w:rsid w:val="00385900"/>
    <w:rsid w:val="00392181"/>
    <w:rsid w:val="00393940"/>
    <w:rsid w:val="00393E14"/>
    <w:rsid w:val="003960E2"/>
    <w:rsid w:val="00396171"/>
    <w:rsid w:val="003A30A5"/>
    <w:rsid w:val="003A3E05"/>
    <w:rsid w:val="003B343C"/>
    <w:rsid w:val="003B7FF7"/>
    <w:rsid w:val="003C115D"/>
    <w:rsid w:val="003C2319"/>
    <w:rsid w:val="003C310B"/>
    <w:rsid w:val="003C7E18"/>
    <w:rsid w:val="003D1410"/>
    <w:rsid w:val="003D167D"/>
    <w:rsid w:val="003D1B76"/>
    <w:rsid w:val="003D2447"/>
    <w:rsid w:val="003D351D"/>
    <w:rsid w:val="003D4CA6"/>
    <w:rsid w:val="003D5981"/>
    <w:rsid w:val="003D618B"/>
    <w:rsid w:val="003E012D"/>
    <w:rsid w:val="003E1394"/>
    <w:rsid w:val="003E65B5"/>
    <w:rsid w:val="003E74AD"/>
    <w:rsid w:val="003F4C1F"/>
    <w:rsid w:val="003F56B9"/>
    <w:rsid w:val="003F6658"/>
    <w:rsid w:val="00401988"/>
    <w:rsid w:val="00402BF8"/>
    <w:rsid w:val="00403D00"/>
    <w:rsid w:val="00403D5F"/>
    <w:rsid w:val="0040548C"/>
    <w:rsid w:val="00407F6B"/>
    <w:rsid w:val="004143B0"/>
    <w:rsid w:val="0042099B"/>
    <w:rsid w:val="00425907"/>
    <w:rsid w:val="0042730A"/>
    <w:rsid w:val="00430236"/>
    <w:rsid w:val="00431C7D"/>
    <w:rsid w:val="004320EA"/>
    <w:rsid w:val="00433399"/>
    <w:rsid w:val="0043378F"/>
    <w:rsid w:val="00435C9E"/>
    <w:rsid w:val="0043749B"/>
    <w:rsid w:val="00437B5B"/>
    <w:rsid w:val="00437CE2"/>
    <w:rsid w:val="00441C7B"/>
    <w:rsid w:val="004443B4"/>
    <w:rsid w:val="004467D4"/>
    <w:rsid w:val="00446FE1"/>
    <w:rsid w:val="00452987"/>
    <w:rsid w:val="00453EDF"/>
    <w:rsid w:val="00456488"/>
    <w:rsid w:val="0046380C"/>
    <w:rsid w:val="00464F24"/>
    <w:rsid w:val="00466A47"/>
    <w:rsid w:val="00472438"/>
    <w:rsid w:val="00474770"/>
    <w:rsid w:val="0047491F"/>
    <w:rsid w:val="004879E6"/>
    <w:rsid w:val="00492026"/>
    <w:rsid w:val="0049291E"/>
    <w:rsid w:val="00492C4F"/>
    <w:rsid w:val="00492D9B"/>
    <w:rsid w:val="00493C9A"/>
    <w:rsid w:val="0049781D"/>
    <w:rsid w:val="00497B69"/>
    <w:rsid w:val="00497D72"/>
    <w:rsid w:val="004A25CC"/>
    <w:rsid w:val="004A767A"/>
    <w:rsid w:val="004B254A"/>
    <w:rsid w:val="004B34B3"/>
    <w:rsid w:val="004C0061"/>
    <w:rsid w:val="004C249D"/>
    <w:rsid w:val="004C36A3"/>
    <w:rsid w:val="004C625C"/>
    <w:rsid w:val="004C62CF"/>
    <w:rsid w:val="004D1A97"/>
    <w:rsid w:val="004D39E5"/>
    <w:rsid w:val="004D53CB"/>
    <w:rsid w:val="004E0735"/>
    <w:rsid w:val="004E3D00"/>
    <w:rsid w:val="004E5543"/>
    <w:rsid w:val="004E5898"/>
    <w:rsid w:val="004E6D25"/>
    <w:rsid w:val="004F26E7"/>
    <w:rsid w:val="004F4A97"/>
    <w:rsid w:val="004F78CC"/>
    <w:rsid w:val="005021B2"/>
    <w:rsid w:val="00502A9E"/>
    <w:rsid w:val="00505993"/>
    <w:rsid w:val="005068E0"/>
    <w:rsid w:val="00510681"/>
    <w:rsid w:val="005117CE"/>
    <w:rsid w:val="00511DEC"/>
    <w:rsid w:val="005149DA"/>
    <w:rsid w:val="005164B5"/>
    <w:rsid w:val="00522EAE"/>
    <w:rsid w:val="005266C6"/>
    <w:rsid w:val="005305AD"/>
    <w:rsid w:val="00531095"/>
    <w:rsid w:val="00531844"/>
    <w:rsid w:val="00535F24"/>
    <w:rsid w:val="00543C09"/>
    <w:rsid w:val="005472A0"/>
    <w:rsid w:val="0055258F"/>
    <w:rsid w:val="005525A0"/>
    <w:rsid w:val="00553A4F"/>
    <w:rsid w:val="00564E78"/>
    <w:rsid w:val="00565006"/>
    <w:rsid w:val="00565912"/>
    <w:rsid w:val="005661DB"/>
    <w:rsid w:val="005669EF"/>
    <w:rsid w:val="00567703"/>
    <w:rsid w:val="00570D2A"/>
    <w:rsid w:val="00572F75"/>
    <w:rsid w:val="005766AB"/>
    <w:rsid w:val="005854BF"/>
    <w:rsid w:val="005903D4"/>
    <w:rsid w:val="00590521"/>
    <w:rsid w:val="0059389A"/>
    <w:rsid w:val="00593C5F"/>
    <w:rsid w:val="005942BC"/>
    <w:rsid w:val="00597A1E"/>
    <w:rsid w:val="005A1C35"/>
    <w:rsid w:val="005A3865"/>
    <w:rsid w:val="005B022F"/>
    <w:rsid w:val="005B0739"/>
    <w:rsid w:val="005B17BE"/>
    <w:rsid w:val="005B2321"/>
    <w:rsid w:val="005B3656"/>
    <w:rsid w:val="005B6168"/>
    <w:rsid w:val="005C2610"/>
    <w:rsid w:val="005C309F"/>
    <w:rsid w:val="005C7A25"/>
    <w:rsid w:val="005D08FE"/>
    <w:rsid w:val="005D43EA"/>
    <w:rsid w:val="005D577C"/>
    <w:rsid w:val="005D640C"/>
    <w:rsid w:val="005D7B60"/>
    <w:rsid w:val="005E04C9"/>
    <w:rsid w:val="005E6839"/>
    <w:rsid w:val="005E7A26"/>
    <w:rsid w:val="005F7541"/>
    <w:rsid w:val="005F7885"/>
    <w:rsid w:val="0060009E"/>
    <w:rsid w:val="00602559"/>
    <w:rsid w:val="00603EB3"/>
    <w:rsid w:val="00605D88"/>
    <w:rsid w:val="0061118B"/>
    <w:rsid w:val="00614323"/>
    <w:rsid w:val="006146E9"/>
    <w:rsid w:val="00614A57"/>
    <w:rsid w:val="00616387"/>
    <w:rsid w:val="00620E89"/>
    <w:rsid w:val="00627F3F"/>
    <w:rsid w:val="00630B59"/>
    <w:rsid w:val="00632AC0"/>
    <w:rsid w:val="0063386D"/>
    <w:rsid w:val="00633A1D"/>
    <w:rsid w:val="00636D54"/>
    <w:rsid w:val="006370DF"/>
    <w:rsid w:val="00642D8C"/>
    <w:rsid w:val="00644EAC"/>
    <w:rsid w:val="006465CC"/>
    <w:rsid w:val="00647C88"/>
    <w:rsid w:val="00647FA8"/>
    <w:rsid w:val="00653AB2"/>
    <w:rsid w:val="006548D1"/>
    <w:rsid w:val="00657F25"/>
    <w:rsid w:val="0066080F"/>
    <w:rsid w:val="00660DD0"/>
    <w:rsid w:val="00671568"/>
    <w:rsid w:val="006718C2"/>
    <w:rsid w:val="00671C9E"/>
    <w:rsid w:val="006729D8"/>
    <w:rsid w:val="006745AC"/>
    <w:rsid w:val="00677487"/>
    <w:rsid w:val="00681DFA"/>
    <w:rsid w:val="006827A1"/>
    <w:rsid w:val="006861F6"/>
    <w:rsid w:val="00686212"/>
    <w:rsid w:val="00695CE4"/>
    <w:rsid w:val="006967B1"/>
    <w:rsid w:val="006A10E8"/>
    <w:rsid w:val="006A1E55"/>
    <w:rsid w:val="006A7014"/>
    <w:rsid w:val="006B109A"/>
    <w:rsid w:val="006B5147"/>
    <w:rsid w:val="006C31C9"/>
    <w:rsid w:val="006C4262"/>
    <w:rsid w:val="006C6BD3"/>
    <w:rsid w:val="006D1E03"/>
    <w:rsid w:val="006D6B62"/>
    <w:rsid w:val="006E0A24"/>
    <w:rsid w:val="006E0B7A"/>
    <w:rsid w:val="006E2302"/>
    <w:rsid w:val="006E3FB4"/>
    <w:rsid w:val="006E5742"/>
    <w:rsid w:val="006E748D"/>
    <w:rsid w:val="006F33A7"/>
    <w:rsid w:val="006F6F4A"/>
    <w:rsid w:val="007020D6"/>
    <w:rsid w:val="007022AE"/>
    <w:rsid w:val="007053D2"/>
    <w:rsid w:val="0070614C"/>
    <w:rsid w:val="00706336"/>
    <w:rsid w:val="00707E7E"/>
    <w:rsid w:val="00715FF9"/>
    <w:rsid w:val="007170C9"/>
    <w:rsid w:val="00720611"/>
    <w:rsid w:val="007235EA"/>
    <w:rsid w:val="007263FF"/>
    <w:rsid w:val="00730150"/>
    <w:rsid w:val="007334BA"/>
    <w:rsid w:val="00735AB3"/>
    <w:rsid w:val="00737411"/>
    <w:rsid w:val="0074139D"/>
    <w:rsid w:val="00741D9A"/>
    <w:rsid w:val="00742057"/>
    <w:rsid w:val="0074347E"/>
    <w:rsid w:val="00743EC8"/>
    <w:rsid w:val="0074478A"/>
    <w:rsid w:val="00750872"/>
    <w:rsid w:val="007514F4"/>
    <w:rsid w:val="00756EE2"/>
    <w:rsid w:val="0076065D"/>
    <w:rsid w:val="007607B2"/>
    <w:rsid w:val="007611FF"/>
    <w:rsid w:val="00761339"/>
    <w:rsid w:val="0076151E"/>
    <w:rsid w:val="00762742"/>
    <w:rsid w:val="00765A57"/>
    <w:rsid w:val="00773EDD"/>
    <w:rsid w:val="0077421F"/>
    <w:rsid w:val="00774285"/>
    <w:rsid w:val="007776A4"/>
    <w:rsid w:val="00781441"/>
    <w:rsid w:val="00783895"/>
    <w:rsid w:val="00784DA1"/>
    <w:rsid w:val="007851EA"/>
    <w:rsid w:val="007854F3"/>
    <w:rsid w:val="007857E0"/>
    <w:rsid w:val="00785A43"/>
    <w:rsid w:val="00786A3B"/>
    <w:rsid w:val="00787460"/>
    <w:rsid w:val="0078754F"/>
    <w:rsid w:val="007906E4"/>
    <w:rsid w:val="00790E0D"/>
    <w:rsid w:val="00791C2E"/>
    <w:rsid w:val="007932EE"/>
    <w:rsid w:val="00796D44"/>
    <w:rsid w:val="007A0544"/>
    <w:rsid w:val="007A31C6"/>
    <w:rsid w:val="007A350E"/>
    <w:rsid w:val="007A36D4"/>
    <w:rsid w:val="007A546B"/>
    <w:rsid w:val="007B04A9"/>
    <w:rsid w:val="007B4DBE"/>
    <w:rsid w:val="007B7B82"/>
    <w:rsid w:val="007C0DD1"/>
    <w:rsid w:val="007C3B65"/>
    <w:rsid w:val="007C499E"/>
    <w:rsid w:val="007C4A46"/>
    <w:rsid w:val="007C59FC"/>
    <w:rsid w:val="007D2670"/>
    <w:rsid w:val="007D4A3E"/>
    <w:rsid w:val="007D6794"/>
    <w:rsid w:val="007D7EC0"/>
    <w:rsid w:val="007E2A30"/>
    <w:rsid w:val="007F129E"/>
    <w:rsid w:val="007F468F"/>
    <w:rsid w:val="007F4939"/>
    <w:rsid w:val="00800E67"/>
    <w:rsid w:val="00801AA1"/>
    <w:rsid w:val="00802D5B"/>
    <w:rsid w:val="008068AA"/>
    <w:rsid w:val="00811EFF"/>
    <w:rsid w:val="00812571"/>
    <w:rsid w:val="00813DAC"/>
    <w:rsid w:val="00814035"/>
    <w:rsid w:val="00814D72"/>
    <w:rsid w:val="00817C00"/>
    <w:rsid w:val="00817D4B"/>
    <w:rsid w:val="00822016"/>
    <w:rsid w:val="008230F5"/>
    <w:rsid w:val="00824512"/>
    <w:rsid w:val="008264B2"/>
    <w:rsid w:val="008275A9"/>
    <w:rsid w:val="00830F31"/>
    <w:rsid w:val="00831CDC"/>
    <w:rsid w:val="0084092C"/>
    <w:rsid w:val="00841D59"/>
    <w:rsid w:val="00843BDF"/>
    <w:rsid w:val="00845096"/>
    <w:rsid w:val="0084509F"/>
    <w:rsid w:val="008454EA"/>
    <w:rsid w:val="00845C78"/>
    <w:rsid w:val="00845F4A"/>
    <w:rsid w:val="008531E7"/>
    <w:rsid w:val="00860173"/>
    <w:rsid w:val="0086033A"/>
    <w:rsid w:val="00861FBC"/>
    <w:rsid w:val="00864527"/>
    <w:rsid w:val="0087198F"/>
    <w:rsid w:val="008737E2"/>
    <w:rsid w:val="00873DBD"/>
    <w:rsid w:val="008763B5"/>
    <w:rsid w:val="00876539"/>
    <w:rsid w:val="00882967"/>
    <w:rsid w:val="00882A05"/>
    <w:rsid w:val="008847D2"/>
    <w:rsid w:val="008913D7"/>
    <w:rsid w:val="00891FE5"/>
    <w:rsid w:val="00892FC5"/>
    <w:rsid w:val="008963C7"/>
    <w:rsid w:val="00896EBA"/>
    <w:rsid w:val="008A0A29"/>
    <w:rsid w:val="008B117F"/>
    <w:rsid w:val="008B5A67"/>
    <w:rsid w:val="008B6DC9"/>
    <w:rsid w:val="008B701A"/>
    <w:rsid w:val="008B76AC"/>
    <w:rsid w:val="008C17D7"/>
    <w:rsid w:val="008C4CFC"/>
    <w:rsid w:val="008C55D3"/>
    <w:rsid w:val="008C77D3"/>
    <w:rsid w:val="008D057C"/>
    <w:rsid w:val="008D1A75"/>
    <w:rsid w:val="008D3CA4"/>
    <w:rsid w:val="008E2C8B"/>
    <w:rsid w:val="008E3664"/>
    <w:rsid w:val="008E3F87"/>
    <w:rsid w:val="008E461A"/>
    <w:rsid w:val="008F469B"/>
    <w:rsid w:val="008F65AA"/>
    <w:rsid w:val="008F6DA9"/>
    <w:rsid w:val="009039F4"/>
    <w:rsid w:val="00904B7F"/>
    <w:rsid w:val="00905B6C"/>
    <w:rsid w:val="00907170"/>
    <w:rsid w:val="00910170"/>
    <w:rsid w:val="009101CE"/>
    <w:rsid w:val="009115F8"/>
    <w:rsid w:val="009122BC"/>
    <w:rsid w:val="00913499"/>
    <w:rsid w:val="00914756"/>
    <w:rsid w:val="0091566D"/>
    <w:rsid w:val="00917892"/>
    <w:rsid w:val="0092090C"/>
    <w:rsid w:val="00922806"/>
    <w:rsid w:val="009240A0"/>
    <w:rsid w:val="009248C9"/>
    <w:rsid w:val="009311DE"/>
    <w:rsid w:val="00950E4D"/>
    <w:rsid w:val="00953789"/>
    <w:rsid w:val="00961AC3"/>
    <w:rsid w:val="00963C72"/>
    <w:rsid w:val="00963CAE"/>
    <w:rsid w:val="00974272"/>
    <w:rsid w:val="00975E8E"/>
    <w:rsid w:val="00981BAA"/>
    <w:rsid w:val="00982FD1"/>
    <w:rsid w:val="009844BE"/>
    <w:rsid w:val="0098490C"/>
    <w:rsid w:val="009855CF"/>
    <w:rsid w:val="009909D5"/>
    <w:rsid w:val="0099245D"/>
    <w:rsid w:val="00994B19"/>
    <w:rsid w:val="00995175"/>
    <w:rsid w:val="0099636E"/>
    <w:rsid w:val="009A09D0"/>
    <w:rsid w:val="009A597B"/>
    <w:rsid w:val="009A7D8C"/>
    <w:rsid w:val="009B267C"/>
    <w:rsid w:val="009C13B4"/>
    <w:rsid w:val="009C3650"/>
    <w:rsid w:val="009C3C9F"/>
    <w:rsid w:val="009C3D21"/>
    <w:rsid w:val="009C58D2"/>
    <w:rsid w:val="009C5C5E"/>
    <w:rsid w:val="009E005B"/>
    <w:rsid w:val="009E0551"/>
    <w:rsid w:val="009E268A"/>
    <w:rsid w:val="009E5B1C"/>
    <w:rsid w:val="009E692F"/>
    <w:rsid w:val="009F17CD"/>
    <w:rsid w:val="009F67EF"/>
    <w:rsid w:val="009F7267"/>
    <w:rsid w:val="00A05C34"/>
    <w:rsid w:val="00A07032"/>
    <w:rsid w:val="00A10928"/>
    <w:rsid w:val="00A10CE8"/>
    <w:rsid w:val="00A1154E"/>
    <w:rsid w:val="00A1209F"/>
    <w:rsid w:val="00A1258E"/>
    <w:rsid w:val="00A1592A"/>
    <w:rsid w:val="00A22532"/>
    <w:rsid w:val="00A22ECD"/>
    <w:rsid w:val="00A22F18"/>
    <w:rsid w:val="00A23DCE"/>
    <w:rsid w:val="00A25F39"/>
    <w:rsid w:val="00A3101E"/>
    <w:rsid w:val="00A3191F"/>
    <w:rsid w:val="00A3262E"/>
    <w:rsid w:val="00A37F33"/>
    <w:rsid w:val="00A40479"/>
    <w:rsid w:val="00A4131D"/>
    <w:rsid w:val="00A42CB0"/>
    <w:rsid w:val="00A4371A"/>
    <w:rsid w:val="00A45CE4"/>
    <w:rsid w:val="00A45CFD"/>
    <w:rsid w:val="00A4617A"/>
    <w:rsid w:val="00A4729B"/>
    <w:rsid w:val="00A53C0A"/>
    <w:rsid w:val="00A53C69"/>
    <w:rsid w:val="00A53D9D"/>
    <w:rsid w:val="00A56164"/>
    <w:rsid w:val="00A612B8"/>
    <w:rsid w:val="00A647B2"/>
    <w:rsid w:val="00A703F5"/>
    <w:rsid w:val="00A76A45"/>
    <w:rsid w:val="00A76FDC"/>
    <w:rsid w:val="00A77937"/>
    <w:rsid w:val="00A77AF3"/>
    <w:rsid w:val="00A81899"/>
    <w:rsid w:val="00A81EF3"/>
    <w:rsid w:val="00A824EA"/>
    <w:rsid w:val="00A8649F"/>
    <w:rsid w:val="00A9096C"/>
    <w:rsid w:val="00A914E7"/>
    <w:rsid w:val="00A94587"/>
    <w:rsid w:val="00A94D95"/>
    <w:rsid w:val="00A94E30"/>
    <w:rsid w:val="00A96F66"/>
    <w:rsid w:val="00A97101"/>
    <w:rsid w:val="00AA2031"/>
    <w:rsid w:val="00AA2083"/>
    <w:rsid w:val="00AA4FE7"/>
    <w:rsid w:val="00AA64F3"/>
    <w:rsid w:val="00AA7D7E"/>
    <w:rsid w:val="00AB01C9"/>
    <w:rsid w:val="00AB0E79"/>
    <w:rsid w:val="00AB2E0F"/>
    <w:rsid w:val="00AB53D5"/>
    <w:rsid w:val="00AB5750"/>
    <w:rsid w:val="00AC20A9"/>
    <w:rsid w:val="00AC3294"/>
    <w:rsid w:val="00AC3AD4"/>
    <w:rsid w:val="00AC4100"/>
    <w:rsid w:val="00AC616E"/>
    <w:rsid w:val="00AD0595"/>
    <w:rsid w:val="00AD3060"/>
    <w:rsid w:val="00AD6681"/>
    <w:rsid w:val="00AE2FF9"/>
    <w:rsid w:val="00AE7D97"/>
    <w:rsid w:val="00AF7709"/>
    <w:rsid w:val="00AF7BB9"/>
    <w:rsid w:val="00B018A1"/>
    <w:rsid w:val="00B0369E"/>
    <w:rsid w:val="00B06B21"/>
    <w:rsid w:val="00B0758A"/>
    <w:rsid w:val="00B1017B"/>
    <w:rsid w:val="00B104BC"/>
    <w:rsid w:val="00B10CDF"/>
    <w:rsid w:val="00B17C3A"/>
    <w:rsid w:val="00B235A5"/>
    <w:rsid w:val="00B25670"/>
    <w:rsid w:val="00B26CE5"/>
    <w:rsid w:val="00B30A0E"/>
    <w:rsid w:val="00B31C93"/>
    <w:rsid w:val="00B336E9"/>
    <w:rsid w:val="00B40504"/>
    <w:rsid w:val="00B40EDD"/>
    <w:rsid w:val="00B4362C"/>
    <w:rsid w:val="00B453DE"/>
    <w:rsid w:val="00B46CA0"/>
    <w:rsid w:val="00B46CD8"/>
    <w:rsid w:val="00B5039E"/>
    <w:rsid w:val="00B505A0"/>
    <w:rsid w:val="00B54D87"/>
    <w:rsid w:val="00B55168"/>
    <w:rsid w:val="00B61C3F"/>
    <w:rsid w:val="00B64EE5"/>
    <w:rsid w:val="00B651B5"/>
    <w:rsid w:val="00B70489"/>
    <w:rsid w:val="00B718DA"/>
    <w:rsid w:val="00B73EBE"/>
    <w:rsid w:val="00B758A2"/>
    <w:rsid w:val="00B7622E"/>
    <w:rsid w:val="00B82FCF"/>
    <w:rsid w:val="00B83B67"/>
    <w:rsid w:val="00B83E46"/>
    <w:rsid w:val="00B86670"/>
    <w:rsid w:val="00B9138D"/>
    <w:rsid w:val="00B91C6C"/>
    <w:rsid w:val="00B9239F"/>
    <w:rsid w:val="00B9263B"/>
    <w:rsid w:val="00B93AE9"/>
    <w:rsid w:val="00B958A7"/>
    <w:rsid w:val="00BA069B"/>
    <w:rsid w:val="00BA2489"/>
    <w:rsid w:val="00BB1CCC"/>
    <w:rsid w:val="00BB73EF"/>
    <w:rsid w:val="00BC0817"/>
    <w:rsid w:val="00BC2E70"/>
    <w:rsid w:val="00BC3DDA"/>
    <w:rsid w:val="00BC6BBE"/>
    <w:rsid w:val="00BD1B1F"/>
    <w:rsid w:val="00BD21AF"/>
    <w:rsid w:val="00BD3221"/>
    <w:rsid w:val="00BD4930"/>
    <w:rsid w:val="00BD734D"/>
    <w:rsid w:val="00BE1C8A"/>
    <w:rsid w:val="00BE4D52"/>
    <w:rsid w:val="00BE4E40"/>
    <w:rsid w:val="00BE7470"/>
    <w:rsid w:val="00BF0B3A"/>
    <w:rsid w:val="00BF2E7E"/>
    <w:rsid w:val="00BF4185"/>
    <w:rsid w:val="00BF472C"/>
    <w:rsid w:val="00BF79AD"/>
    <w:rsid w:val="00BF7BD5"/>
    <w:rsid w:val="00BF7EB5"/>
    <w:rsid w:val="00C03010"/>
    <w:rsid w:val="00C074DC"/>
    <w:rsid w:val="00C10ADE"/>
    <w:rsid w:val="00C12B2A"/>
    <w:rsid w:val="00C142A4"/>
    <w:rsid w:val="00C14B43"/>
    <w:rsid w:val="00C15AFC"/>
    <w:rsid w:val="00C240D3"/>
    <w:rsid w:val="00C249DD"/>
    <w:rsid w:val="00C30193"/>
    <w:rsid w:val="00C3195B"/>
    <w:rsid w:val="00C34844"/>
    <w:rsid w:val="00C3529E"/>
    <w:rsid w:val="00C4386E"/>
    <w:rsid w:val="00C443C1"/>
    <w:rsid w:val="00C47069"/>
    <w:rsid w:val="00C5201D"/>
    <w:rsid w:val="00C62B59"/>
    <w:rsid w:val="00C64288"/>
    <w:rsid w:val="00C645CE"/>
    <w:rsid w:val="00C64B00"/>
    <w:rsid w:val="00C74EBB"/>
    <w:rsid w:val="00C80282"/>
    <w:rsid w:val="00C80A17"/>
    <w:rsid w:val="00C82B04"/>
    <w:rsid w:val="00C90BF6"/>
    <w:rsid w:val="00C90ECD"/>
    <w:rsid w:val="00C91553"/>
    <w:rsid w:val="00C92582"/>
    <w:rsid w:val="00C96C4B"/>
    <w:rsid w:val="00C97204"/>
    <w:rsid w:val="00CA165E"/>
    <w:rsid w:val="00CA4427"/>
    <w:rsid w:val="00CA4430"/>
    <w:rsid w:val="00CA498B"/>
    <w:rsid w:val="00CA5200"/>
    <w:rsid w:val="00CA6AA2"/>
    <w:rsid w:val="00CA6BC3"/>
    <w:rsid w:val="00CB5B3E"/>
    <w:rsid w:val="00CB67EC"/>
    <w:rsid w:val="00CC1850"/>
    <w:rsid w:val="00CD2AFC"/>
    <w:rsid w:val="00CD2FF7"/>
    <w:rsid w:val="00CD4C61"/>
    <w:rsid w:val="00CE5C48"/>
    <w:rsid w:val="00CE6164"/>
    <w:rsid w:val="00CE6541"/>
    <w:rsid w:val="00CF3185"/>
    <w:rsid w:val="00CF7747"/>
    <w:rsid w:val="00CF78C4"/>
    <w:rsid w:val="00D00E84"/>
    <w:rsid w:val="00D04934"/>
    <w:rsid w:val="00D050D8"/>
    <w:rsid w:val="00D12259"/>
    <w:rsid w:val="00D13132"/>
    <w:rsid w:val="00D15C0E"/>
    <w:rsid w:val="00D23D2D"/>
    <w:rsid w:val="00D23E4F"/>
    <w:rsid w:val="00D249FA"/>
    <w:rsid w:val="00D27C7D"/>
    <w:rsid w:val="00D31800"/>
    <w:rsid w:val="00D32A54"/>
    <w:rsid w:val="00D32AA0"/>
    <w:rsid w:val="00D32D67"/>
    <w:rsid w:val="00D338A9"/>
    <w:rsid w:val="00D403B9"/>
    <w:rsid w:val="00D50B58"/>
    <w:rsid w:val="00D53A92"/>
    <w:rsid w:val="00D551EC"/>
    <w:rsid w:val="00D55C0B"/>
    <w:rsid w:val="00D61B97"/>
    <w:rsid w:val="00D62D7C"/>
    <w:rsid w:val="00D63189"/>
    <w:rsid w:val="00D639B3"/>
    <w:rsid w:val="00D74DA4"/>
    <w:rsid w:val="00D74FEA"/>
    <w:rsid w:val="00D7679F"/>
    <w:rsid w:val="00D80D8F"/>
    <w:rsid w:val="00D81686"/>
    <w:rsid w:val="00D86C72"/>
    <w:rsid w:val="00D86E3B"/>
    <w:rsid w:val="00D91CCF"/>
    <w:rsid w:val="00D966DA"/>
    <w:rsid w:val="00D967DB"/>
    <w:rsid w:val="00DA1101"/>
    <w:rsid w:val="00DA649F"/>
    <w:rsid w:val="00DA7703"/>
    <w:rsid w:val="00DB3CB5"/>
    <w:rsid w:val="00DB6BC3"/>
    <w:rsid w:val="00DC12EA"/>
    <w:rsid w:val="00DC1A42"/>
    <w:rsid w:val="00DC2455"/>
    <w:rsid w:val="00DC3082"/>
    <w:rsid w:val="00DC747B"/>
    <w:rsid w:val="00DD0AC8"/>
    <w:rsid w:val="00DD1B5F"/>
    <w:rsid w:val="00DD4569"/>
    <w:rsid w:val="00DD49D6"/>
    <w:rsid w:val="00DD59E7"/>
    <w:rsid w:val="00DE0AD4"/>
    <w:rsid w:val="00DE28B8"/>
    <w:rsid w:val="00DE5342"/>
    <w:rsid w:val="00DE72A2"/>
    <w:rsid w:val="00DF19FB"/>
    <w:rsid w:val="00DF4DCE"/>
    <w:rsid w:val="00DF7252"/>
    <w:rsid w:val="00DF7F2C"/>
    <w:rsid w:val="00E01B21"/>
    <w:rsid w:val="00E02D29"/>
    <w:rsid w:val="00E03334"/>
    <w:rsid w:val="00E0466D"/>
    <w:rsid w:val="00E10FDC"/>
    <w:rsid w:val="00E11217"/>
    <w:rsid w:val="00E11EB9"/>
    <w:rsid w:val="00E15B55"/>
    <w:rsid w:val="00E169FE"/>
    <w:rsid w:val="00E24A9C"/>
    <w:rsid w:val="00E2518B"/>
    <w:rsid w:val="00E257AC"/>
    <w:rsid w:val="00E25E4C"/>
    <w:rsid w:val="00E32E94"/>
    <w:rsid w:val="00E361C7"/>
    <w:rsid w:val="00E37775"/>
    <w:rsid w:val="00E37AB2"/>
    <w:rsid w:val="00E402F5"/>
    <w:rsid w:val="00E4462E"/>
    <w:rsid w:val="00E46A5A"/>
    <w:rsid w:val="00E46C14"/>
    <w:rsid w:val="00E479BE"/>
    <w:rsid w:val="00E50732"/>
    <w:rsid w:val="00E52E22"/>
    <w:rsid w:val="00E5356A"/>
    <w:rsid w:val="00E604B8"/>
    <w:rsid w:val="00E70207"/>
    <w:rsid w:val="00E77BB6"/>
    <w:rsid w:val="00E8000C"/>
    <w:rsid w:val="00E820BA"/>
    <w:rsid w:val="00E84A8F"/>
    <w:rsid w:val="00E85914"/>
    <w:rsid w:val="00E910D3"/>
    <w:rsid w:val="00E914F9"/>
    <w:rsid w:val="00E9150F"/>
    <w:rsid w:val="00E925E1"/>
    <w:rsid w:val="00E94AE1"/>
    <w:rsid w:val="00E9540D"/>
    <w:rsid w:val="00E963FA"/>
    <w:rsid w:val="00E975EB"/>
    <w:rsid w:val="00E97ECD"/>
    <w:rsid w:val="00EA028B"/>
    <w:rsid w:val="00EA176D"/>
    <w:rsid w:val="00EA6D38"/>
    <w:rsid w:val="00EB3142"/>
    <w:rsid w:val="00EB3C38"/>
    <w:rsid w:val="00EB7DF6"/>
    <w:rsid w:val="00EC5899"/>
    <w:rsid w:val="00ED1C6A"/>
    <w:rsid w:val="00ED2B20"/>
    <w:rsid w:val="00ED44BF"/>
    <w:rsid w:val="00ED736C"/>
    <w:rsid w:val="00EE419C"/>
    <w:rsid w:val="00EE42DC"/>
    <w:rsid w:val="00EE4EC0"/>
    <w:rsid w:val="00EF1865"/>
    <w:rsid w:val="00EF1A2D"/>
    <w:rsid w:val="00F01700"/>
    <w:rsid w:val="00F03A89"/>
    <w:rsid w:val="00F10CA2"/>
    <w:rsid w:val="00F13728"/>
    <w:rsid w:val="00F15FDA"/>
    <w:rsid w:val="00F20DC2"/>
    <w:rsid w:val="00F2412D"/>
    <w:rsid w:val="00F3059A"/>
    <w:rsid w:val="00F32509"/>
    <w:rsid w:val="00F3614D"/>
    <w:rsid w:val="00F3734C"/>
    <w:rsid w:val="00F37BEC"/>
    <w:rsid w:val="00F412A7"/>
    <w:rsid w:val="00F4712B"/>
    <w:rsid w:val="00F47999"/>
    <w:rsid w:val="00F51EA0"/>
    <w:rsid w:val="00F537E1"/>
    <w:rsid w:val="00F53DB1"/>
    <w:rsid w:val="00F541D8"/>
    <w:rsid w:val="00F54CB0"/>
    <w:rsid w:val="00F61897"/>
    <w:rsid w:val="00F63AE8"/>
    <w:rsid w:val="00F721C1"/>
    <w:rsid w:val="00F7333A"/>
    <w:rsid w:val="00F73EA2"/>
    <w:rsid w:val="00F750D6"/>
    <w:rsid w:val="00F755CA"/>
    <w:rsid w:val="00F76063"/>
    <w:rsid w:val="00F8456B"/>
    <w:rsid w:val="00F85C9C"/>
    <w:rsid w:val="00F92BAF"/>
    <w:rsid w:val="00F97235"/>
    <w:rsid w:val="00FA0171"/>
    <w:rsid w:val="00FA1A99"/>
    <w:rsid w:val="00FA1C48"/>
    <w:rsid w:val="00FA33D5"/>
    <w:rsid w:val="00FA3B02"/>
    <w:rsid w:val="00FA46B8"/>
    <w:rsid w:val="00FB31E5"/>
    <w:rsid w:val="00FB4CB7"/>
    <w:rsid w:val="00FB545A"/>
    <w:rsid w:val="00FB6628"/>
    <w:rsid w:val="00FB6B98"/>
    <w:rsid w:val="00FC05E0"/>
    <w:rsid w:val="00FC4CAF"/>
    <w:rsid w:val="00FD1371"/>
    <w:rsid w:val="00FD424C"/>
    <w:rsid w:val="00FD5288"/>
    <w:rsid w:val="00FD53B0"/>
    <w:rsid w:val="00FD6970"/>
    <w:rsid w:val="00FD7E53"/>
    <w:rsid w:val="00FE1E2F"/>
    <w:rsid w:val="00FE3B5C"/>
    <w:rsid w:val="00FE4941"/>
    <w:rsid w:val="00FF3DAC"/>
    <w:rsid w:val="00FF5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68444"/>
  <w15:chartTrackingRefBased/>
  <w15:docId w15:val="{6DCAE349-DC6F-4FB0-B19C-E0EDD3B69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86D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68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E268A"/>
  </w:style>
  <w:style w:type="paragraph" w:styleId="ListParagraph">
    <w:name w:val="List Paragraph"/>
    <w:basedOn w:val="Normal"/>
    <w:uiPriority w:val="34"/>
    <w:qFormat/>
    <w:rsid w:val="009E268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A7D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A7D8C"/>
  </w:style>
  <w:style w:type="paragraph" w:styleId="BalloonText">
    <w:name w:val="Balloon Text"/>
    <w:basedOn w:val="Normal"/>
    <w:link w:val="BalloonTextChar"/>
    <w:uiPriority w:val="99"/>
    <w:semiHidden/>
    <w:unhideWhenUsed/>
    <w:rsid w:val="00A1592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92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22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AC3AD4"/>
    <w:pPr>
      <w:autoSpaceDE w:val="0"/>
      <w:autoSpaceDN w:val="0"/>
      <w:adjustRightInd w:val="0"/>
      <w:spacing w:after="0"/>
      <w:ind w:left="39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C3AD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0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5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2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01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73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3381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59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8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90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27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358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17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2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9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221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99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157319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23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60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81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19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89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88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569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1743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47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7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42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918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573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4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83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2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6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99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49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22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3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33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01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8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4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7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0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06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05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96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206467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45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01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2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13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88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9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87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3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9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58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88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22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8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2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72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75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4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1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07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80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44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1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92276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38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43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18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2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7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9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9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60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13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149857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103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1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37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73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24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63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8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24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31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0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06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21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68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50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1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7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15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07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6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03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924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4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95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77379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89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40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53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5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27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62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Cornett;Madelyn P Brown</dc:creator>
  <cp:keywords/>
  <dc:description/>
  <cp:lastModifiedBy>Cindy Brown</cp:lastModifiedBy>
  <cp:revision>93</cp:revision>
  <cp:lastPrinted>2026-01-05T21:18:00Z</cp:lastPrinted>
  <dcterms:created xsi:type="dcterms:W3CDTF">2025-10-29T13:41:00Z</dcterms:created>
  <dcterms:modified xsi:type="dcterms:W3CDTF">2026-01-05T21:20:00Z</dcterms:modified>
</cp:coreProperties>
</file>